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97C40" w14:textId="77777777" w:rsidR="00F83222" w:rsidRDefault="00F83222" w:rsidP="00F83222">
      <w:pPr>
        <w:pStyle w:val="Title"/>
      </w:pPr>
      <w:r>
        <w:t>VISUALISE YOUR THESIS</w:t>
      </w:r>
    </w:p>
    <w:p w14:paraId="7811CA0A" w14:textId="77777777" w:rsidR="00FA6D6F" w:rsidRDefault="00FA6D6F" w:rsidP="00DB345F">
      <w:pPr>
        <w:jc w:val="center"/>
      </w:pPr>
    </w:p>
    <w:p w14:paraId="6B67DE34" w14:textId="4E2EE4F1" w:rsidR="00DB345F" w:rsidRPr="001565D4" w:rsidRDefault="00DB345F" w:rsidP="00DB345F">
      <w:pPr>
        <w:jc w:val="center"/>
        <w:rPr>
          <w:rFonts w:cstheme="majorHAnsi"/>
        </w:rPr>
      </w:pPr>
      <w:r w:rsidRPr="001565D4">
        <w:rPr>
          <w:rFonts w:cstheme="majorHAnsi"/>
        </w:rPr>
        <w:t>by Simon Moss</w:t>
      </w:r>
    </w:p>
    <w:p w14:paraId="4E8F1D2B" w14:textId="77777777" w:rsidR="00DB345F" w:rsidRPr="001565D4" w:rsidRDefault="00DB345F" w:rsidP="00DB345F">
      <w:pPr>
        <w:jc w:val="center"/>
        <w:rPr>
          <w:rFonts w:cstheme="majorHAnsi"/>
        </w:rPr>
      </w:pPr>
    </w:p>
    <w:p w14:paraId="14925CED" w14:textId="77777777" w:rsidR="0081211C" w:rsidRPr="001565D4" w:rsidRDefault="0081211C" w:rsidP="00710665">
      <w:pPr>
        <w:rPr>
          <w:rStyle w:val="Heading2Char"/>
          <w:rFonts w:cstheme="majorHAnsi"/>
        </w:rPr>
      </w:pPr>
    </w:p>
    <w:p w14:paraId="3E7A6344" w14:textId="743446F0" w:rsidR="00DB345F" w:rsidRPr="00F83222" w:rsidRDefault="00DB345F" w:rsidP="00710665">
      <w:pPr>
        <w:rPr>
          <w:rStyle w:val="Heading2Char"/>
          <w:rFonts w:cstheme="majorHAnsi"/>
        </w:rPr>
      </w:pPr>
      <w:r w:rsidRPr="00F83222">
        <w:rPr>
          <w:rStyle w:val="Heading2Char"/>
          <w:rFonts w:cstheme="majorHAnsi"/>
        </w:rPr>
        <w:t>Introduction</w:t>
      </w:r>
    </w:p>
    <w:p w14:paraId="53575E1C" w14:textId="4E03ADC3" w:rsidR="00AE153D" w:rsidRPr="00F83222" w:rsidRDefault="00AE153D" w:rsidP="00710665">
      <w:pPr>
        <w:rPr>
          <w:rFonts w:cstheme="majorHAnsi"/>
        </w:rPr>
      </w:pPr>
    </w:p>
    <w:p w14:paraId="7E2DFE7B" w14:textId="77777777" w:rsidR="0081211C" w:rsidRPr="00F83222" w:rsidRDefault="0081211C" w:rsidP="00710665">
      <w:pPr>
        <w:rPr>
          <w:rFonts w:cstheme="majorHAnsi"/>
        </w:rPr>
      </w:pPr>
    </w:p>
    <w:p w14:paraId="2AA70596" w14:textId="25521657" w:rsidR="001565D4" w:rsidRPr="00F83222" w:rsidRDefault="00F83222" w:rsidP="00F83222">
      <w:pPr>
        <w:spacing w:line="276" w:lineRule="auto"/>
        <w:ind w:firstLine="720"/>
        <w:rPr>
          <w:rFonts w:cstheme="majorHAnsi"/>
          <w:szCs w:val="22"/>
        </w:rPr>
      </w:pPr>
      <w:r w:rsidRPr="00F83222">
        <w:rPr>
          <w:rFonts w:cstheme="majorHAnsi"/>
          <w:szCs w:val="22"/>
        </w:rPr>
        <w:t xml:space="preserve">In 2018, the University of Melbourne launched the visualize your thesis competition—a competition in which research candidates need to outline their research in a video that lasts one minute.  In 2019, CDU commenced this competition.  Each year, the winner receives a $1000 research grant and can compete in the National Competition.  The runners up and viewer’s choice receives a $500 research grant.  </w:t>
      </w:r>
    </w:p>
    <w:p w14:paraId="592FC040" w14:textId="77777777" w:rsidR="00F83222" w:rsidRPr="00F83222" w:rsidRDefault="00F83222" w:rsidP="00F83222">
      <w:pPr>
        <w:spacing w:line="276" w:lineRule="auto"/>
        <w:ind w:firstLine="720"/>
        <w:rPr>
          <w:rFonts w:cstheme="majorHAnsi"/>
          <w:lang w:val="en-AU" w:eastAsia="zh-TW"/>
        </w:rPr>
      </w:pPr>
    </w:p>
    <w:p w14:paraId="58183ABE" w14:textId="77777777" w:rsidR="00D55C6C" w:rsidRDefault="00D55C6C" w:rsidP="00F83222">
      <w:pPr>
        <w:pStyle w:val="Heading2"/>
        <w:rPr>
          <w:rFonts w:asciiTheme="majorHAnsi" w:hAnsiTheme="majorHAnsi" w:cstheme="majorHAnsi"/>
        </w:rPr>
      </w:pPr>
    </w:p>
    <w:p w14:paraId="3B6A73A0" w14:textId="2F4A7FDE" w:rsidR="00092B7C" w:rsidRPr="00F83222" w:rsidRDefault="00F83222" w:rsidP="00F83222">
      <w:pPr>
        <w:pStyle w:val="Heading2"/>
        <w:rPr>
          <w:rFonts w:asciiTheme="majorHAnsi" w:hAnsiTheme="majorHAnsi" w:cstheme="majorHAnsi"/>
        </w:rPr>
      </w:pPr>
      <w:r w:rsidRPr="00F83222">
        <w:rPr>
          <w:rFonts w:asciiTheme="majorHAnsi" w:hAnsiTheme="majorHAnsi" w:cstheme="majorHAnsi"/>
        </w:rPr>
        <w:t>Benefits of this competition</w:t>
      </w:r>
    </w:p>
    <w:p w14:paraId="6EB3935A" w14:textId="7A28D5E2" w:rsidR="00F83222" w:rsidRPr="00F83222" w:rsidRDefault="00F83222" w:rsidP="00F83222">
      <w:pPr>
        <w:rPr>
          <w:rFonts w:cstheme="majorHAnsi"/>
          <w:lang w:val="en-AU"/>
        </w:rPr>
      </w:pPr>
    </w:p>
    <w:p w14:paraId="678BF6CF" w14:textId="77777777" w:rsidR="00F83222" w:rsidRPr="00F83222" w:rsidRDefault="00F83222" w:rsidP="00F83222">
      <w:pPr>
        <w:ind w:firstLine="720"/>
        <w:rPr>
          <w:rFonts w:cstheme="majorHAnsi"/>
          <w:szCs w:val="22"/>
        </w:rPr>
      </w:pPr>
      <w:r w:rsidRPr="00F83222">
        <w:rPr>
          <w:rFonts w:cstheme="majorHAnsi"/>
          <w:szCs w:val="22"/>
        </w:rPr>
        <w:t xml:space="preserve">So, why should you enter this competition?  What benefits could you reap?  The following table outlines some of the benefits of this competition to contestants. </w:t>
      </w:r>
    </w:p>
    <w:p w14:paraId="7F885683" w14:textId="77777777" w:rsidR="00F83222" w:rsidRPr="00F83222" w:rsidRDefault="00F83222" w:rsidP="00F83222">
      <w:pPr>
        <w:rPr>
          <w:rFonts w:cstheme="maj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805"/>
        <w:gridCol w:w="6237"/>
      </w:tblGrid>
      <w:tr w:rsidR="00F83222" w:rsidRPr="00F83222" w14:paraId="6C24817A" w14:textId="77777777" w:rsidTr="00ED26A2">
        <w:tc>
          <w:tcPr>
            <w:tcW w:w="2805" w:type="dxa"/>
            <w:shd w:val="clear" w:color="auto" w:fill="C6EBD6" w:themeFill="accent5" w:themeFillTint="66"/>
          </w:tcPr>
          <w:p w14:paraId="2C6BCE56" w14:textId="77777777" w:rsidR="00F83222" w:rsidRPr="00F83222" w:rsidRDefault="00F83222" w:rsidP="00ED26A2">
            <w:pPr>
              <w:jc w:val="center"/>
              <w:rPr>
                <w:rFonts w:cstheme="majorHAnsi"/>
              </w:rPr>
            </w:pPr>
            <w:r w:rsidRPr="00F83222">
              <w:rPr>
                <w:rFonts w:cstheme="majorHAnsi"/>
              </w:rPr>
              <w:t>Benefit</w:t>
            </w:r>
          </w:p>
        </w:tc>
        <w:tc>
          <w:tcPr>
            <w:tcW w:w="6237" w:type="dxa"/>
            <w:shd w:val="clear" w:color="auto" w:fill="C6EBD6" w:themeFill="accent5" w:themeFillTint="66"/>
          </w:tcPr>
          <w:p w14:paraId="3ED77EB3" w14:textId="77777777" w:rsidR="00F83222" w:rsidRPr="00F83222" w:rsidRDefault="00F83222" w:rsidP="00ED26A2">
            <w:pPr>
              <w:jc w:val="center"/>
              <w:rPr>
                <w:rFonts w:cstheme="majorHAnsi"/>
              </w:rPr>
            </w:pPr>
            <w:r w:rsidRPr="00F83222">
              <w:rPr>
                <w:rFonts w:cstheme="majorHAnsi"/>
              </w:rPr>
              <w:t>Clarification</w:t>
            </w:r>
          </w:p>
        </w:tc>
      </w:tr>
      <w:tr w:rsidR="00F83222" w:rsidRPr="00F83222" w14:paraId="29D7DEC9" w14:textId="77777777" w:rsidTr="00ED26A2">
        <w:tc>
          <w:tcPr>
            <w:tcW w:w="2805" w:type="dxa"/>
            <w:shd w:val="clear" w:color="auto" w:fill="D9D9D9" w:themeFill="background1" w:themeFillShade="D9"/>
          </w:tcPr>
          <w:p w14:paraId="4F88071A" w14:textId="77777777" w:rsidR="00F83222" w:rsidRPr="00F83222" w:rsidRDefault="00F83222" w:rsidP="00ED26A2">
            <w:pPr>
              <w:rPr>
                <w:rFonts w:cstheme="majorHAnsi"/>
              </w:rPr>
            </w:pPr>
            <w:r w:rsidRPr="00F83222">
              <w:rPr>
                <w:rFonts w:cstheme="majorHAnsi"/>
                <w:b/>
              </w:rPr>
              <w:t xml:space="preserve">Jobs.  </w:t>
            </w:r>
            <w:r w:rsidRPr="00F83222">
              <w:rPr>
                <w:rFonts w:cstheme="majorHAnsi"/>
              </w:rPr>
              <w:t>The video could be used to secure jobs in the future</w:t>
            </w:r>
          </w:p>
          <w:p w14:paraId="30854BEF" w14:textId="77777777" w:rsidR="00F83222" w:rsidRPr="00F83222" w:rsidRDefault="00F83222" w:rsidP="00ED26A2">
            <w:pPr>
              <w:rPr>
                <w:rFonts w:cstheme="majorHAnsi"/>
              </w:rPr>
            </w:pPr>
            <w:r w:rsidRPr="00F83222">
              <w:rPr>
                <w:rFonts w:cstheme="majorHAnsi"/>
              </w:rPr>
              <w:t xml:space="preserve"> </w:t>
            </w:r>
          </w:p>
        </w:tc>
        <w:tc>
          <w:tcPr>
            <w:tcW w:w="6237" w:type="dxa"/>
            <w:shd w:val="clear" w:color="auto" w:fill="D9D9D9" w:themeFill="background1" w:themeFillShade="D9"/>
          </w:tcPr>
          <w:p w14:paraId="04BEE15A" w14:textId="77777777" w:rsidR="00F83222" w:rsidRPr="00F83222" w:rsidRDefault="00F83222" w:rsidP="00F83222">
            <w:pPr>
              <w:pStyle w:val="ListParagraph"/>
              <w:numPr>
                <w:ilvl w:val="0"/>
                <w:numId w:val="4"/>
              </w:numPr>
              <w:spacing w:before="0" w:after="0" w:line="276" w:lineRule="auto"/>
              <w:rPr>
                <w:rFonts w:cstheme="majorHAnsi"/>
              </w:rPr>
            </w:pPr>
            <w:r w:rsidRPr="00F83222">
              <w:rPr>
                <w:rFonts w:cstheme="majorHAnsi"/>
              </w:rPr>
              <w:t>To select job applicants, universities and other organizations often want candidates to present a video or other material to demonstrate their skills</w:t>
            </w:r>
          </w:p>
        </w:tc>
      </w:tr>
      <w:tr w:rsidR="00F83222" w:rsidRPr="00F83222" w14:paraId="0CE81CC7" w14:textId="77777777" w:rsidTr="00ED26A2">
        <w:tc>
          <w:tcPr>
            <w:tcW w:w="2805" w:type="dxa"/>
            <w:shd w:val="clear" w:color="auto" w:fill="D9D9D9" w:themeFill="background1" w:themeFillShade="D9"/>
          </w:tcPr>
          <w:p w14:paraId="598A9B7C" w14:textId="77777777" w:rsidR="00F83222" w:rsidRPr="00F83222" w:rsidRDefault="00F83222" w:rsidP="00ED26A2">
            <w:pPr>
              <w:rPr>
                <w:rFonts w:cstheme="majorHAnsi"/>
              </w:rPr>
            </w:pPr>
            <w:r w:rsidRPr="00F83222">
              <w:rPr>
                <w:rFonts w:cstheme="majorHAnsi"/>
                <w:b/>
              </w:rPr>
              <w:t xml:space="preserve">Collaborators. </w:t>
            </w:r>
            <w:r w:rsidRPr="00F83222">
              <w:rPr>
                <w:rFonts w:cstheme="majorHAnsi"/>
              </w:rPr>
              <w:t>Researchers who watch the video might want to collaborate with you later</w:t>
            </w:r>
          </w:p>
        </w:tc>
        <w:tc>
          <w:tcPr>
            <w:tcW w:w="6237" w:type="dxa"/>
            <w:shd w:val="clear" w:color="auto" w:fill="D9D9D9" w:themeFill="background1" w:themeFillShade="D9"/>
          </w:tcPr>
          <w:p w14:paraId="357BD56A" w14:textId="77777777" w:rsidR="00F83222" w:rsidRPr="00F83222" w:rsidRDefault="00F83222" w:rsidP="00F83222">
            <w:pPr>
              <w:pStyle w:val="ListParagraph"/>
              <w:numPr>
                <w:ilvl w:val="0"/>
                <w:numId w:val="4"/>
              </w:numPr>
              <w:spacing w:before="0" w:after="0" w:line="276" w:lineRule="auto"/>
              <w:rPr>
                <w:rFonts w:cstheme="majorHAnsi"/>
              </w:rPr>
            </w:pPr>
            <w:r w:rsidRPr="00F83222">
              <w:rPr>
                <w:rFonts w:cstheme="majorHAnsi"/>
              </w:rPr>
              <w:t>Collaborations with researchers at other colleges, universities, or nations can significantly boost your research career</w:t>
            </w:r>
          </w:p>
          <w:p w14:paraId="6AB71687" w14:textId="77777777" w:rsidR="00F83222" w:rsidRPr="00F83222" w:rsidRDefault="00F83222" w:rsidP="00ED26A2">
            <w:pPr>
              <w:rPr>
                <w:rFonts w:cstheme="majorHAnsi"/>
              </w:rPr>
            </w:pPr>
          </w:p>
        </w:tc>
      </w:tr>
      <w:tr w:rsidR="00F83222" w:rsidRPr="00F83222" w14:paraId="4A69E7E2" w14:textId="77777777" w:rsidTr="00ED26A2">
        <w:tc>
          <w:tcPr>
            <w:tcW w:w="2805" w:type="dxa"/>
            <w:shd w:val="clear" w:color="auto" w:fill="D9D9D9" w:themeFill="background1" w:themeFillShade="D9"/>
          </w:tcPr>
          <w:p w14:paraId="3FA4A8B4" w14:textId="77777777" w:rsidR="00F83222" w:rsidRPr="00F83222" w:rsidRDefault="00F83222" w:rsidP="00ED26A2">
            <w:pPr>
              <w:rPr>
                <w:rFonts w:cstheme="majorHAnsi"/>
              </w:rPr>
            </w:pPr>
            <w:r w:rsidRPr="00F83222">
              <w:rPr>
                <w:rFonts w:cstheme="majorHAnsi"/>
                <w:b/>
              </w:rPr>
              <w:t>Assistance</w:t>
            </w:r>
            <w:r w:rsidRPr="00F83222">
              <w:rPr>
                <w:rFonts w:cstheme="majorHAnsi"/>
              </w:rPr>
              <w:t>. Other stakeholders may be more willing to assist you</w:t>
            </w:r>
          </w:p>
          <w:p w14:paraId="2AE8D3E3" w14:textId="77777777" w:rsidR="00F83222" w:rsidRPr="00F83222" w:rsidRDefault="00F83222" w:rsidP="00ED26A2">
            <w:pPr>
              <w:rPr>
                <w:rFonts w:cstheme="majorHAnsi"/>
                <w:b/>
              </w:rPr>
            </w:pPr>
          </w:p>
        </w:tc>
        <w:tc>
          <w:tcPr>
            <w:tcW w:w="6237" w:type="dxa"/>
            <w:shd w:val="clear" w:color="auto" w:fill="D9D9D9" w:themeFill="background1" w:themeFillShade="D9"/>
          </w:tcPr>
          <w:p w14:paraId="411584C8" w14:textId="77777777" w:rsidR="00F83222" w:rsidRPr="00F83222" w:rsidRDefault="00F83222" w:rsidP="00F83222">
            <w:pPr>
              <w:pStyle w:val="ListParagraph"/>
              <w:numPr>
                <w:ilvl w:val="0"/>
                <w:numId w:val="4"/>
              </w:numPr>
              <w:spacing w:before="0" w:after="0" w:line="276" w:lineRule="auto"/>
              <w:rPr>
                <w:rFonts w:cstheme="majorHAnsi"/>
              </w:rPr>
            </w:pPr>
            <w:r w:rsidRPr="00F83222">
              <w:rPr>
                <w:rFonts w:cstheme="majorHAnsi"/>
              </w:rPr>
              <w:t xml:space="preserve">You can use the videos to persuade other stakeholders to help you.  </w:t>
            </w:r>
          </w:p>
          <w:p w14:paraId="7193B3E9" w14:textId="77777777" w:rsidR="00F83222" w:rsidRPr="00F83222" w:rsidRDefault="00F83222" w:rsidP="00F83222">
            <w:pPr>
              <w:pStyle w:val="ListParagraph"/>
              <w:numPr>
                <w:ilvl w:val="0"/>
                <w:numId w:val="4"/>
              </w:numPr>
              <w:spacing w:before="0" w:after="0" w:line="276" w:lineRule="auto"/>
              <w:rPr>
                <w:rFonts w:cstheme="majorHAnsi"/>
              </w:rPr>
            </w:pPr>
            <w:r w:rsidRPr="00F83222">
              <w:rPr>
                <w:rFonts w:cstheme="majorHAnsi"/>
              </w:rPr>
              <w:t>For example, if they understand your research better, managers of organizations may be more willing to share their data or other resources with you</w:t>
            </w:r>
          </w:p>
        </w:tc>
      </w:tr>
      <w:tr w:rsidR="00F83222" w:rsidRPr="00F83222" w14:paraId="36F2A5A7" w14:textId="77777777" w:rsidTr="00ED26A2">
        <w:tc>
          <w:tcPr>
            <w:tcW w:w="2805" w:type="dxa"/>
            <w:shd w:val="clear" w:color="auto" w:fill="D9D9D9" w:themeFill="background1" w:themeFillShade="D9"/>
          </w:tcPr>
          <w:p w14:paraId="5BF194DA" w14:textId="77777777" w:rsidR="00F83222" w:rsidRPr="00F83222" w:rsidRDefault="00F83222" w:rsidP="00ED26A2">
            <w:pPr>
              <w:rPr>
                <w:rFonts w:cstheme="majorHAnsi"/>
              </w:rPr>
            </w:pPr>
            <w:r w:rsidRPr="00F83222">
              <w:rPr>
                <w:rFonts w:cstheme="majorHAnsi"/>
                <w:b/>
              </w:rPr>
              <w:t>Profile</w:t>
            </w:r>
            <w:r w:rsidRPr="00F83222">
              <w:rPr>
                <w:rFonts w:cstheme="majorHAnsi"/>
              </w:rPr>
              <w:t xml:space="preserve">.  You could use this video to </w:t>
            </w:r>
            <w:proofErr w:type="gramStart"/>
            <w:r w:rsidRPr="00F83222">
              <w:rPr>
                <w:rFonts w:cstheme="majorHAnsi"/>
              </w:rPr>
              <w:t>enhance  your</w:t>
            </w:r>
            <w:proofErr w:type="gramEnd"/>
            <w:r w:rsidRPr="00F83222">
              <w:rPr>
                <w:rFonts w:cstheme="majorHAnsi"/>
              </w:rPr>
              <w:t xml:space="preserve"> profile</w:t>
            </w:r>
          </w:p>
        </w:tc>
        <w:tc>
          <w:tcPr>
            <w:tcW w:w="6237" w:type="dxa"/>
            <w:shd w:val="clear" w:color="auto" w:fill="D9D9D9" w:themeFill="background1" w:themeFillShade="D9"/>
          </w:tcPr>
          <w:p w14:paraId="5DE86189" w14:textId="77777777" w:rsidR="00F83222" w:rsidRPr="00F83222" w:rsidRDefault="00F83222" w:rsidP="00F83222">
            <w:pPr>
              <w:pStyle w:val="ListParagraph"/>
              <w:numPr>
                <w:ilvl w:val="0"/>
                <w:numId w:val="5"/>
              </w:numPr>
              <w:spacing w:before="0" w:after="0" w:line="276" w:lineRule="auto"/>
              <w:rPr>
                <w:rFonts w:cstheme="majorHAnsi"/>
              </w:rPr>
            </w:pPr>
            <w:r w:rsidRPr="00F83222">
              <w:rPr>
                <w:rFonts w:cstheme="majorHAnsi"/>
              </w:rPr>
              <w:t>You might include a link to this video in a social media page or some other webpage</w:t>
            </w:r>
          </w:p>
        </w:tc>
      </w:tr>
      <w:tr w:rsidR="00F83222" w:rsidRPr="00F83222" w14:paraId="4AC7A4E4" w14:textId="77777777" w:rsidTr="00ED26A2">
        <w:tc>
          <w:tcPr>
            <w:tcW w:w="2805" w:type="dxa"/>
            <w:shd w:val="clear" w:color="auto" w:fill="D9D9D9" w:themeFill="background1" w:themeFillShade="D9"/>
          </w:tcPr>
          <w:p w14:paraId="15C9CC31" w14:textId="77777777" w:rsidR="00F83222" w:rsidRPr="00F83222" w:rsidRDefault="00F83222" w:rsidP="00ED26A2">
            <w:pPr>
              <w:rPr>
                <w:rFonts w:cstheme="majorHAnsi"/>
              </w:rPr>
            </w:pPr>
            <w:r w:rsidRPr="00F83222">
              <w:rPr>
                <w:rFonts w:cstheme="majorHAnsi"/>
                <w:b/>
              </w:rPr>
              <w:t>Rewards</w:t>
            </w:r>
            <w:r w:rsidRPr="00F83222">
              <w:rPr>
                <w:rFonts w:cstheme="majorHAnsi"/>
              </w:rPr>
              <w:t>.  The video could attract more tangible rewards</w:t>
            </w:r>
          </w:p>
        </w:tc>
        <w:tc>
          <w:tcPr>
            <w:tcW w:w="6237" w:type="dxa"/>
            <w:shd w:val="clear" w:color="auto" w:fill="D9D9D9" w:themeFill="background1" w:themeFillShade="D9"/>
          </w:tcPr>
          <w:p w14:paraId="79AB2314" w14:textId="77777777" w:rsidR="00F83222" w:rsidRPr="00F83222" w:rsidRDefault="00F83222" w:rsidP="00F83222">
            <w:pPr>
              <w:pStyle w:val="ListParagraph"/>
              <w:numPr>
                <w:ilvl w:val="0"/>
                <w:numId w:val="5"/>
              </w:numPr>
              <w:spacing w:before="0" w:after="0" w:line="276" w:lineRule="auto"/>
              <w:rPr>
                <w:rFonts w:cstheme="majorHAnsi"/>
              </w:rPr>
            </w:pPr>
            <w:r w:rsidRPr="00F83222">
              <w:rPr>
                <w:rFonts w:cstheme="majorHAnsi"/>
              </w:rPr>
              <w:t xml:space="preserve">Besides winning prizes, individuals who complete these videos might also receive micro-credentials or digital badges in the near future.  </w:t>
            </w:r>
          </w:p>
          <w:p w14:paraId="356DA7B5" w14:textId="77777777" w:rsidR="00F83222" w:rsidRPr="00F83222" w:rsidRDefault="00F83222" w:rsidP="00F83222">
            <w:pPr>
              <w:pStyle w:val="ListParagraph"/>
              <w:numPr>
                <w:ilvl w:val="0"/>
                <w:numId w:val="5"/>
              </w:numPr>
              <w:spacing w:before="0" w:after="0" w:line="276" w:lineRule="auto"/>
              <w:rPr>
                <w:rFonts w:cstheme="majorHAnsi"/>
              </w:rPr>
            </w:pPr>
            <w:r w:rsidRPr="00F83222">
              <w:rPr>
                <w:rFonts w:cstheme="majorHAnsi"/>
              </w:rPr>
              <w:t>These micro-credentials can help you secure future jobs or opportunities.</w:t>
            </w:r>
          </w:p>
        </w:tc>
      </w:tr>
      <w:tr w:rsidR="00F83222" w:rsidRPr="00F83222" w14:paraId="1B237362" w14:textId="77777777" w:rsidTr="00ED26A2">
        <w:tc>
          <w:tcPr>
            <w:tcW w:w="2805" w:type="dxa"/>
            <w:shd w:val="clear" w:color="auto" w:fill="D9D9D9" w:themeFill="background1" w:themeFillShade="D9"/>
          </w:tcPr>
          <w:p w14:paraId="680DAC5F" w14:textId="77777777" w:rsidR="00F83222" w:rsidRPr="00F83222" w:rsidRDefault="00F83222" w:rsidP="00ED26A2">
            <w:pPr>
              <w:rPr>
                <w:rFonts w:cstheme="majorHAnsi"/>
              </w:rPr>
            </w:pPr>
            <w:r w:rsidRPr="00F83222">
              <w:rPr>
                <w:rFonts w:cstheme="majorHAnsi"/>
                <w:b/>
              </w:rPr>
              <w:lastRenderedPageBreak/>
              <w:t xml:space="preserve">Value of your degree. </w:t>
            </w:r>
            <w:r w:rsidRPr="00F83222">
              <w:rPr>
                <w:rFonts w:cstheme="majorHAnsi"/>
              </w:rPr>
              <w:t>Every video helps CDU promote the university better</w:t>
            </w:r>
          </w:p>
        </w:tc>
        <w:tc>
          <w:tcPr>
            <w:tcW w:w="6237" w:type="dxa"/>
            <w:shd w:val="clear" w:color="auto" w:fill="D9D9D9" w:themeFill="background1" w:themeFillShade="D9"/>
          </w:tcPr>
          <w:p w14:paraId="6F9AA7C7"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If CDU is promoted effectively, your degree is more likely to be valued highly in the future</w:t>
            </w:r>
          </w:p>
        </w:tc>
      </w:tr>
    </w:tbl>
    <w:p w14:paraId="71BB06DB" w14:textId="77777777" w:rsidR="00D55C6C" w:rsidRDefault="00D55C6C" w:rsidP="00F83222">
      <w:pPr>
        <w:pStyle w:val="Heading2"/>
        <w:rPr>
          <w:rFonts w:asciiTheme="majorHAnsi" w:hAnsiTheme="majorHAnsi" w:cstheme="majorHAnsi"/>
        </w:rPr>
      </w:pPr>
    </w:p>
    <w:p w14:paraId="200F59B1" w14:textId="77777777" w:rsidR="00D55C6C" w:rsidRDefault="00D55C6C" w:rsidP="00F83222">
      <w:pPr>
        <w:pStyle w:val="Heading2"/>
        <w:rPr>
          <w:rFonts w:asciiTheme="majorHAnsi" w:hAnsiTheme="majorHAnsi" w:cstheme="majorHAnsi"/>
        </w:rPr>
      </w:pPr>
    </w:p>
    <w:p w14:paraId="0BA2386A" w14:textId="2F02F8CB" w:rsidR="00F83222" w:rsidRPr="00F83222" w:rsidRDefault="00F83222" w:rsidP="00F83222">
      <w:pPr>
        <w:pStyle w:val="Heading2"/>
        <w:rPr>
          <w:rFonts w:asciiTheme="majorHAnsi" w:hAnsiTheme="majorHAnsi" w:cstheme="majorHAnsi"/>
        </w:rPr>
      </w:pPr>
      <w:r w:rsidRPr="00F83222">
        <w:rPr>
          <w:rFonts w:asciiTheme="majorHAnsi" w:hAnsiTheme="majorHAnsi" w:cstheme="majorHAnsi"/>
        </w:rPr>
        <w:t>Time you need to dedicate to this competition</w:t>
      </w:r>
    </w:p>
    <w:p w14:paraId="07A14EF6" w14:textId="525EF4C7" w:rsidR="00F83222" w:rsidRPr="00F83222" w:rsidRDefault="00F83222" w:rsidP="00F83222">
      <w:pPr>
        <w:rPr>
          <w:rFonts w:cstheme="majorHAnsi"/>
          <w:lang w:val="en-AU"/>
        </w:rPr>
      </w:pPr>
    </w:p>
    <w:p w14:paraId="3D6258DC" w14:textId="77777777" w:rsidR="00F83222" w:rsidRPr="00F83222" w:rsidRDefault="00F83222" w:rsidP="00F83222">
      <w:pPr>
        <w:rPr>
          <w:rFonts w:cstheme="majorHAnsi"/>
          <w:szCs w:val="22"/>
        </w:rPr>
      </w:pPr>
      <w:r w:rsidRPr="00F83222">
        <w:rPr>
          <w:rFonts w:cstheme="majorHAnsi"/>
          <w:szCs w:val="22"/>
        </w:rPr>
        <w:t xml:space="preserve">So, how long do you need to dedicate to this task?  How many hours, days, or weeks will the design and development of this video consume?  This section answers these questions. </w:t>
      </w:r>
    </w:p>
    <w:p w14:paraId="00F7C5A5" w14:textId="77777777" w:rsidR="00F83222" w:rsidRPr="00F83222" w:rsidRDefault="00F83222" w:rsidP="00F83222">
      <w:pPr>
        <w:rPr>
          <w:rFonts w:cstheme="majorHAnsi"/>
          <w:szCs w:val="22"/>
        </w:rPr>
      </w:pPr>
    </w:p>
    <w:p w14:paraId="6497D16F" w14:textId="77777777" w:rsidR="00D55C6C" w:rsidRDefault="00D55C6C" w:rsidP="00F83222">
      <w:pPr>
        <w:rPr>
          <w:rFonts w:cstheme="majorHAnsi"/>
          <w:b/>
          <w:szCs w:val="22"/>
        </w:rPr>
      </w:pPr>
    </w:p>
    <w:p w14:paraId="3C65F6A0" w14:textId="55D4ED13" w:rsidR="00F83222" w:rsidRPr="00F83222" w:rsidRDefault="00F83222" w:rsidP="00F83222">
      <w:pPr>
        <w:rPr>
          <w:rFonts w:cstheme="majorHAnsi"/>
          <w:b/>
          <w:szCs w:val="22"/>
        </w:rPr>
      </w:pPr>
      <w:r w:rsidRPr="00F83222">
        <w:rPr>
          <w:rFonts w:cstheme="majorHAnsi"/>
          <w:b/>
          <w:szCs w:val="22"/>
        </w:rPr>
        <w:t>Skills to acquire</w:t>
      </w:r>
    </w:p>
    <w:p w14:paraId="2EB32DFF" w14:textId="77777777" w:rsidR="00F83222" w:rsidRPr="00F83222" w:rsidRDefault="00F83222" w:rsidP="00F83222">
      <w:pPr>
        <w:rPr>
          <w:rFonts w:cstheme="majorHAnsi"/>
          <w:b/>
          <w:szCs w:val="22"/>
        </w:rPr>
      </w:pPr>
    </w:p>
    <w:p w14:paraId="2AF854B9" w14:textId="77777777" w:rsidR="00F83222" w:rsidRPr="00F83222" w:rsidRDefault="00F83222" w:rsidP="00F83222">
      <w:pPr>
        <w:rPr>
          <w:rFonts w:cstheme="majorHAnsi"/>
          <w:szCs w:val="22"/>
        </w:rPr>
      </w:pPr>
      <w:r w:rsidRPr="00F83222">
        <w:rPr>
          <w:rFonts w:cstheme="majorHAnsi"/>
          <w:szCs w:val="22"/>
        </w:rPr>
        <w:tab/>
        <w:t xml:space="preserve">To construct the videos, you may first need to develop a few skills.  The following table outlines some of the skills you should perhaps acquire together with an estimate of the number of hours you should dedicate to each skill. </w:t>
      </w:r>
    </w:p>
    <w:p w14:paraId="13D702D2" w14:textId="77777777" w:rsidR="00F83222" w:rsidRPr="00F83222" w:rsidRDefault="00F83222" w:rsidP="00F83222">
      <w:pPr>
        <w:rPr>
          <w:rFonts w:cstheme="majorHAnsi"/>
          <w:szCs w:val="22"/>
        </w:rPr>
      </w:pPr>
    </w:p>
    <w:tbl>
      <w:tblPr>
        <w:tblStyle w:val="TableGrid"/>
        <w:tblW w:w="930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5953"/>
        <w:gridCol w:w="3356"/>
      </w:tblGrid>
      <w:tr w:rsidR="00F83222" w:rsidRPr="00F83222" w14:paraId="57C97816" w14:textId="77777777" w:rsidTr="00F83222">
        <w:trPr>
          <w:trHeight w:val="330"/>
        </w:trPr>
        <w:tc>
          <w:tcPr>
            <w:tcW w:w="5953" w:type="dxa"/>
            <w:shd w:val="clear" w:color="auto" w:fill="C6EBD6" w:themeFill="accent5" w:themeFillTint="66"/>
          </w:tcPr>
          <w:p w14:paraId="3A93DBF3" w14:textId="77777777" w:rsidR="00F83222" w:rsidRPr="00F83222" w:rsidRDefault="00F83222" w:rsidP="00ED26A2">
            <w:pPr>
              <w:jc w:val="center"/>
              <w:rPr>
                <w:rFonts w:cstheme="majorHAnsi"/>
              </w:rPr>
            </w:pPr>
            <w:r w:rsidRPr="00F83222">
              <w:rPr>
                <w:rFonts w:cstheme="majorHAnsi"/>
              </w:rPr>
              <w:t>Skill to acquire</w:t>
            </w:r>
          </w:p>
        </w:tc>
        <w:tc>
          <w:tcPr>
            <w:tcW w:w="3356" w:type="dxa"/>
            <w:shd w:val="clear" w:color="auto" w:fill="C6EBD6" w:themeFill="accent5" w:themeFillTint="66"/>
          </w:tcPr>
          <w:p w14:paraId="5569D2D1" w14:textId="77777777" w:rsidR="00F83222" w:rsidRPr="00F83222" w:rsidRDefault="00F83222" w:rsidP="00ED26A2">
            <w:pPr>
              <w:jc w:val="center"/>
              <w:rPr>
                <w:rFonts w:cstheme="majorHAnsi"/>
              </w:rPr>
            </w:pPr>
            <w:r w:rsidRPr="00F83222">
              <w:rPr>
                <w:rFonts w:cstheme="majorHAnsi"/>
              </w:rPr>
              <w:t>Rough duration to acquire skill</w:t>
            </w:r>
          </w:p>
        </w:tc>
      </w:tr>
      <w:tr w:rsidR="00F83222" w:rsidRPr="00F83222" w14:paraId="17E75EB7" w14:textId="77777777" w:rsidTr="00F83222">
        <w:trPr>
          <w:trHeight w:val="330"/>
        </w:trPr>
        <w:tc>
          <w:tcPr>
            <w:tcW w:w="5953" w:type="dxa"/>
            <w:shd w:val="clear" w:color="auto" w:fill="D9D9D9" w:themeFill="background1" w:themeFillShade="D9"/>
          </w:tcPr>
          <w:p w14:paraId="6710CDDD" w14:textId="77777777" w:rsidR="00F83222" w:rsidRPr="00F83222" w:rsidRDefault="00F83222" w:rsidP="00ED26A2">
            <w:pPr>
              <w:rPr>
                <w:rFonts w:cstheme="majorHAnsi"/>
              </w:rPr>
            </w:pPr>
            <w:r w:rsidRPr="00F83222">
              <w:rPr>
                <w:rFonts w:cstheme="majorHAnsi"/>
              </w:rPr>
              <w:t>The capacity to reduce your research to one simple message</w:t>
            </w:r>
          </w:p>
        </w:tc>
        <w:tc>
          <w:tcPr>
            <w:tcW w:w="3356" w:type="dxa"/>
            <w:shd w:val="clear" w:color="auto" w:fill="D9D9D9" w:themeFill="background1" w:themeFillShade="D9"/>
          </w:tcPr>
          <w:p w14:paraId="0AB68A61" w14:textId="77777777" w:rsidR="00F83222" w:rsidRPr="00F83222" w:rsidRDefault="00F83222" w:rsidP="00ED26A2">
            <w:pPr>
              <w:jc w:val="center"/>
              <w:rPr>
                <w:rFonts w:cstheme="majorHAnsi"/>
              </w:rPr>
            </w:pPr>
            <w:r w:rsidRPr="00F83222">
              <w:rPr>
                <w:rFonts w:cstheme="majorHAnsi"/>
              </w:rPr>
              <w:t>1 to 2 hours</w:t>
            </w:r>
          </w:p>
        </w:tc>
      </w:tr>
      <w:tr w:rsidR="00F83222" w:rsidRPr="00F83222" w14:paraId="34860D2D" w14:textId="77777777" w:rsidTr="00F83222">
        <w:trPr>
          <w:trHeight w:val="330"/>
        </w:trPr>
        <w:tc>
          <w:tcPr>
            <w:tcW w:w="5953" w:type="dxa"/>
            <w:shd w:val="clear" w:color="auto" w:fill="D9D9D9" w:themeFill="background1" w:themeFillShade="D9"/>
          </w:tcPr>
          <w:p w14:paraId="22296428" w14:textId="77777777" w:rsidR="00F83222" w:rsidRPr="00F83222" w:rsidRDefault="00F83222" w:rsidP="00ED26A2">
            <w:pPr>
              <w:rPr>
                <w:rFonts w:cstheme="majorHAnsi"/>
              </w:rPr>
            </w:pPr>
            <w:r w:rsidRPr="00F83222">
              <w:rPr>
                <w:rFonts w:cstheme="majorHAnsi"/>
              </w:rPr>
              <w:t>The capacity to write concisely and precisely</w:t>
            </w:r>
          </w:p>
        </w:tc>
        <w:tc>
          <w:tcPr>
            <w:tcW w:w="3356" w:type="dxa"/>
            <w:shd w:val="clear" w:color="auto" w:fill="D9D9D9" w:themeFill="background1" w:themeFillShade="D9"/>
          </w:tcPr>
          <w:p w14:paraId="28F4058F" w14:textId="77777777" w:rsidR="00F83222" w:rsidRPr="00F83222" w:rsidRDefault="00F83222" w:rsidP="00ED26A2">
            <w:pPr>
              <w:jc w:val="center"/>
              <w:rPr>
                <w:rFonts w:cstheme="majorHAnsi"/>
              </w:rPr>
            </w:pPr>
            <w:r w:rsidRPr="00F83222">
              <w:rPr>
                <w:rFonts w:cstheme="majorHAnsi"/>
              </w:rPr>
              <w:t>5 to 20 hours</w:t>
            </w:r>
          </w:p>
        </w:tc>
      </w:tr>
      <w:tr w:rsidR="00F83222" w:rsidRPr="00F83222" w14:paraId="0772F81F" w14:textId="77777777" w:rsidTr="00F83222">
        <w:trPr>
          <w:trHeight w:val="660"/>
        </w:trPr>
        <w:tc>
          <w:tcPr>
            <w:tcW w:w="5953" w:type="dxa"/>
            <w:shd w:val="clear" w:color="auto" w:fill="D9D9D9" w:themeFill="background1" w:themeFillShade="D9"/>
          </w:tcPr>
          <w:p w14:paraId="15B4431A" w14:textId="77777777" w:rsidR="00F83222" w:rsidRPr="00F83222" w:rsidRDefault="00F83222" w:rsidP="00ED26A2">
            <w:pPr>
              <w:rPr>
                <w:rFonts w:cstheme="majorHAnsi"/>
              </w:rPr>
            </w:pPr>
            <w:r w:rsidRPr="00F83222">
              <w:rPr>
                <w:rFonts w:cstheme="majorHAnsi"/>
              </w:rPr>
              <w:t xml:space="preserve">The capacity to develop slides—including text, photos, transitions, and animations in </w:t>
            </w:r>
            <w:proofErr w:type="spellStart"/>
            <w:r w:rsidRPr="00F83222">
              <w:rPr>
                <w:rFonts w:cstheme="majorHAnsi"/>
              </w:rPr>
              <w:t>Powerpoint</w:t>
            </w:r>
            <w:proofErr w:type="spellEnd"/>
            <w:r w:rsidRPr="00F83222">
              <w:rPr>
                <w:rFonts w:cstheme="majorHAnsi"/>
              </w:rPr>
              <w:t xml:space="preserve"> or similar software</w:t>
            </w:r>
          </w:p>
        </w:tc>
        <w:tc>
          <w:tcPr>
            <w:tcW w:w="3356" w:type="dxa"/>
            <w:shd w:val="clear" w:color="auto" w:fill="D9D9D9" w:themeFill="background1" w:themeFillShade="D9"/>
          </w:tcPr>
          <w:p w14:paraId="3F7F086C" w14:textId="77777777" w:rsidR="00F83222" w:rsidRPr="00F83222" w:rsidRDefault="00F83222" w:rsidP="00ED26A2">
            <w:pPr>
              <w:jc w:val="center"/>
              <w:rPr>
                <w:rFonts w:cstheme="majorHAnsi"/>
              </w:rPr>
            </w:pPr>
            <w:r w:rsidRPr="00F83222">
              <w:rPr>
                <w:rFonts w:cstheme="majorHAnsi"/>
              </w:rPr>
              <w:t>4 to 12 hours</w:t>
            </w:r>
          </w:p>
        </w:tc>
      </w:tr>
      <w:tr w:rsidR="00F83222" w:rsidRPr="00F83222" w14:paraId="14713C09" w14:textId="77777777" w:rsidTr="00F83222">
        <w:trPr>
          <w:trHeight w:val="642"/>
        </w:trPr>
        <w:tc>
          <w:tcPr>
            <w:tcW w:w="5953" w:type="dxa"/>
            <w:shd w:val="clear" w:color="auto" w:fill="D9D9D9" w:themeFill="background1" w:themeFillShade="D9"/>
          </w:tcPr>
          <w:p w14:paraId="60A56B6A" w14:textId="77777777" w:rsidR="00F83222" w:rsidRPr="00F83222" w:rsidRDefault="00F83222" w:rsidP="00ED26A2">
            <w:pPr>
              <w:rPr>
                <w:rFonts w:cstheme="majorHAnsi"/>
              </w:rPr>
            </w:pPr>
            <w:r w:rsidRPr="00F83222">
              <w:rPr>
                <w:rFonts w:cstheme="majorHAnsi"/>
              </w:rPr>
              <w:t xml:space="preserve">The capacity to integrate other files, such as audio, into </w:t>
            </w:r>
            <w:proofErr w:type="spellStart"/>
            <w:r w:rsidRPr="00F83222">
              <w:rPr>
                <w:rFonts w:cstheme="majorHAnsi"/>
              </w:rPr>
              <w:t>Powerpoint</w:t>
            </w:r>
            <w:proofErr w:type="spellEnd"/>
            <w:r w:rsidRPr="00F83222">
              <w:rPr>
                <w:rFonts w:cstheme="majorHAnsi"/>
              </w:rPr>
              <w:t xml:space="preserve"> or similar software</w:t>
            </w:r>
          </w:p>
        </w:tc>
        <w:tc>
          <w:tcPr>
            <w:tcW w:w="3356" w:type="dxa"/>
            <w:shd w:val="clear" w:color="auto" w:fill="D9D9D9" w:themeFill="background1" w:themeFillShade="D9"/>
          </w:tcPr>
          <w:p w14:paraId="4516BD84" w14:textId="77777777" w:rsidR="00F83222" w:rsidRPr="00F83222" w:rsidRDefault="00F83222" w:rsidP="00ED26A2">
            <w:pPr>
              <w:jc w:val="center"/>
              <w:rPr>
                <w:rFonts w:cstheme="majorHAnsi"/>
              </w:rPr>
            </w:pPr>
            <w:r w:rsidRPr="00F83222">
              <w:rPr>
                <w:rFonts w:cstheme="majorHAnsi"/>
              </w:rPr>
              <w:t>1 to 2 hours</w:t>
            </w:r>
          </w:p>
        </w:tc>
      </w:tr>
    </w:tbl>
    <w:p w14:paraId="5718D8E5" w14:textId="77777777" w:rsidR="00F83222" w:rsidRPr="00F83222" w:rsidRDefault="00F83222" w:rsidP="00F83222">
      <w:pPr>
        <w:rPr>
          <w:rFonts w:cstheme="majorHAnsi"/>
          <w:szCs w:val="22"/>
        </w:rPr>
      </w:pPr>
    </w:p>
    <w:p w14:paraId="6F45A8CC" w14:textId="77777777" w:rsidR="00F83222" w:rsidRPr="00F83222" w:rsidRDefault="00F83222" w:rsidP="00F83222">
      <w:pPr>
        <w:ind w:firstLine="720"/>
        <w:rPr>
          <w:rFonts w:cstheme="majorHAnsi"/>
          <w:szCs w:val="22"/>
        </w:rPr>
      </w:pPr>
      <w:r w:rsidRPr="00F83222">
        <w:rPr>
          <w:rFonts w:cstheme="majorHAnsi"/>
          <w:szCs w:val="22"/>
        </w:rPr>
        <w:t xml:space="preserve">Most of these skills, such as the capacity to write concisely and precisely, will significantly facilitate your thesis.  Therefore, you will not perceive the time you need to devote to these skills as wasteful. </w:t>
      </w:r>
    </w:p>
    <w:p w14:paraId="5E69919E" w14:textId="77777777" w:rsidR="00F83222" w:rsidRPr="00F83222" w:rsidRDefault="00F83222" w:rsidP="00F83222">
      <w:pPr>
        <w:rPr>
          <w:rFonts w:cstheme="majorHAnsi"/>
          <w:szCs w:val="22"/>
        </w:rPr>
      </w:pPr>
    </w:p>
    <w:p w14:paraId="74BB706D" w14:textId="77777777" w:rsidR="00D55C6C" w:rsidRDefault="00D55C6C" w:rsidP="00F83222">
      <w:pPr>
        <w:rPr>
          <w:rFonts w:cstheme="majorHAnsi"/>
          <w:b/>
          <w:szCs w:val="22"/>
        </w:rPr>
      </w:pPr>
    </w:p>
    <w:p w14:paraId="13044FD0" w14:textId="00987B36" w:rsidR="00F83222" w:rsidRPr="00F83222" w:rsidRDefault="00F83222" w:rsidP="00F83222">
      <w:pPr>
        <w:rPr>
          <w:rFonts w:cstheme="majorHAnsi"/>
          <w:szCs w:val="22"/>
        </w:rPr>
      </w:pPr>
      <w:r w:rsidRPr="00F83222">
        <w:rPr>
          <w:rFonts w:cstheme="majorHAnsi"/>
          <w:b/>
          <w:szCs w:val="22"/>
        </w:rPr>
        <w:t>Construction of this video</w:t>
      </w:r>
    </w:p>
    <w:p w14:paraId="2776AA3E" w14:textId="77777777" w:rsidR="00F83222" w:rsidRPr="00F83222" w:rsidRDefault="00F83222" w:rsidP="00F83222">
      <w:pPr>
        <w:rPr>
          <w:rFonts w:cstheme="majorHAnsi"/>
          <w:szCs w:val="22"/>
        </w:rPr>
      </w:pPr>
    </w:p>
    <w:p w14:paraId="0E6DD189" w14:textId="77777777" w:rsidR="00F83222" w:rsidRPr="00F83222" w:rsidRDefault="00F83222" w:rsidP="00F83222">
      <w:pPr>
        <w:rPr>
          <w:rFonts w:cstheme="majorHAnsi"/>
          <w:szCs w:val="22"/>
        </w:rPr>
      </w:pPr>
      <w:r w:rsidRPr="00F83222">
        <w:rPr>
          <w:rFonts w:cstheme="majorHAnsi"/>
          <w:szCs w:val="22"/>
        </w:rPr>
        <w:tab/>
        <w:t xml:space="preserve">Once you have developed these skills, you should be able to construct these videos reasonably efficiently.  The following table presents the main activities you need to complete to enter the competition, coupled with a rough estimate of the duration you might need to achieve these tasks. </w:t>
      </w:r>
    </w:p>
    <w:p w14:paraId="260C3369" w14:textId="77777777" w:rsidR="00F83222" w:rsidRPr="00F83222" w:rsidRDefault="00F83222" w:rsidP="00F83222">
      <w:pPr>
        <w:rPr>
          <w:rFonts w:cstheme="majorHAnsi"/>
          <w:szCs w:val="22"/>
        </w:rPr>
      </w:pPr>
    </w:p>
    <w:tbl>
      <w:tblPr>
        <w:tblStyle w:val="TableGrid"/>
        <w:tblW w:w="922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5896"/>
        <w:gridCol w:w="3324"/>
      </w:tblGrid>
      <w:tr w:rsidR="00F83222" w:rsidRPr="00F83222" w14:paraId="1F32EB0C" w14:textId="77777777" w:rsidTr="00F83222">
        <w:trPr>
          <w:trHeight w:val="296"/>
        </w:trPr>
        <w:tc>
          <w:tcPr>
            <w:tcW w:w="5896" w:type="dxa"/>
            <w:shd w:val="clear" w:color="auto" w:fill="C6EBD6" w:themeFill="accent5" w:themeFillTint="66"/>
          </w:tcPr>
          <w:p w14:paraId="3D1D174A" w14:textId="77777777" w:rsidR="00F83222" w:rsidRPr="00F83222" w:rsidRDefault="00F83222" w:rsidP="00ED26A2">
            <w:pPr>
              <w:jc w:val="center"/>
              <w:rPr>
                <w:rFonts w:cstheme="majorHAnsi"/>
              </w:rPr>
            </w:pPr>
            <w:r w:rsidRPr="00F83222">
              <w:rPr>
                <w:rFonts w:cstheme="majorHAnsi"/>
              </w:rPr>
              <w:t>Task to complete</w:t>
            </w:r>
          </w:p>
        </w:tc>
        <w:tc>
          <w:tcPr>
            <w:tcW w:w="3324" w:type="dxa"/>
            <w:shd w:val="clear" w:color="auto" w:fill="C6EBD6" w:themeFill="accent5" w:themeFillTint="66"/>
          </w:tcPr>
          <w:p w14:paraId="20134B0D" w14:textId="77777777" w:rsidR="00F83222" w:rsidRPr="00F83222" w:rsidRDefault="00F83222" w:rsidP="00ED26A2">
            <w:pPr>
              <w:jc w:val="center"/>
              <w:rPr>
                <w:rFonts w:cstheme="majorHAnsi"/>
              </w:rPr>
            </w:pPr>
            <w:r w:rsidRPr="00F83222">
              <w:rPr>
                <w:rFonts w:cstheme="majorHAnsi"/>
              </w:rPr>
              <w:t>Rough duration to complete task</w:t>
            </w:r>
          </w:p>
        </w:tc>
      </w:tr>
      <w:tr w:rsidR="00F83222" w:rsidRPr="00F83222" w14:paraId="0384FD7E" w14:textId="77777777" w:rsidTr="00F83222">
        <w:trPr>
          <w:trHeight w:val="296"/>
        </w:trPr>
        <w:tc>
          <w:tcPr>
            <w:tcW w:w="5896" w:type="dxa"/>
            <w:shd w:val="clear" w:color="auto" w:fill="D9D9D9" w:themeFill="background1" w:themeFillShade="D9"/>
          </w:tcPr>
          <w:p w14:paraId="7F6FDD1C" w14:textId="77777777" w:rsidR="00F83222" w:rsidRPr="00F83222" w:rsidRDefault="00F83222" w:rsidP="00ED26A2">
            <w:pPr>
              <w:rPr>
                <w:rFonts w:cstheme="majorHAnsi"/>
              </w:rPr>
            </w:pPr>
            <w:r w:rsidRPr="00F83222">
              <w:rPr>
                <w:rFonts w:cstheme="majorHAnsi"/>
              </w:rPr>
              <w:t>Develop a provisional narrative or story</w:t>
            </w:r>
          </w:p>
        </w:tc>
        <w:tc>
          <w:tcPr>
            <w:tcW w:w="3324" w:type="dxa"/>
            <w:shd w:val="clear" w:color="auto" w:fill="D9D9D9" w:themeFill="background1" w:themeFillShade="D9"/>
          </w:tcPr>
          <w:p w14:paraId="01826C65" w14:textId="77777777" w:rsidR="00F83222" w:rsidRPr="00F83222" w:rsidRDefault="00F83222" w:rsidP="00ED26A2">
            <w:pPr>
              <w:jc w:val="center"/>
              <w:rPr>
                <w:rFonts w:cstheme="majorHAnsi"/>
              </w:rPr>
            </w:pPr>
            <w:r w:rsidRPr="00F83222">
              <w:rPr>
                <w:rFonts w:cstheme="majorHAnsi"/>
              </w:rPr>
              <w:t>1 to 2 hours</w:t>
            </w:r>
          </w:p>
        </w:tc>
      </w:tr>
      <w:tr w:rsidR="00F83222" w:rsidRPr="00F83222" w14:paraId="4EDBC49E" w14:textId="77777777" w:rsidTr="00F83222">
        <w:trPr>
          <w:trHeight w:val="296"/>
        </w:trPr>
        <w:tc>
          <w:tcPr>
            <w:tcW w:w="5896" w:type="dxa"/>
            <w:shd w:val="clear" w:color="auto" w:fill="D9D9D9" w:themeFill="background1" w:themeFillShade="D9"/>
          </w:tcPr>
          <w:p w14:paraId="1FFD70FE" w14:textId="77777777" w:rsidR="00F83222" w:rsidRPr="00F83222" w:rsidRDefault="00F83222" w:rsidP="00ED26A2">
            <w:pPr>
              <w:rPr>
                <w:rFonts w:cstheme="majorHAnsi"/>
              </w:rPr>
            </w:pPr>
            <w:r w:rsidRPr="00F83222">
              <w:rPr>
                <w:rFonts w:cstheme="majorHAnsi"/>
              </w:rPr>
              <w:t>Watch the entries of previous contestants</w:t>
            </w:r>
          </w:p>
        </w:tc>
        <w:tc>
          <w:tcPr>
            <w:tcW w:w="3324" w:type="dxa"/>
            <w:shd w:val="clear" w:color="auto" w:fill="D9D9D9" w:themeFill="background1" w:themeFillShade="D9"/>
          </w:tcPr>
          <w:p w14:paraId="58E4714F" w14:textId="77777777" w:rsidR="00F83222" w:rsidRPr="00F83222" w:rsidRDefault="00F83222" w:rsidP="00ED26A2">
            <w:pPr>
              <w:jc w:val="center"/>
              <w:rPr>
                <w:rFonts w:cstheme="majorHAnsi"/>
              </w:rPr>
            </w:pPr>
            <w:r w:rsidRPr="00F83222">
              <w:rPr>
                <w:rFonts w:cstheme="majorHAnsi"/>
              </w:rPr>
              <w:t>1 to 2 hours</w:t>
            </w:r>
          </w:p>
        </w:tc>
      </w:tr>
      <w:tr w:rsidR="00F83222" w:rsidRPr="00F83222" w14:paraId="7DD22582" w14:textId="77777777" w:rsidTr="00F83222">
        <w:trPr>
          <w:trHeight w:val="296"/>
        </w:trPr>
        <w:tc>
          <w:tcPr>
            <w:tcW w:w="5896" w:type="dxa"/>
            <w:shd w:val="clear" w:color="auto" w:fill="D9D9D9" w:themeFill="background1" w:themeFillShade="D9"/>
          </w:tcPr>
          <w:p w14:paraId="6012CC8B" w14:textId="77777777" w:rsidR="00F83222" w:rsidRPr="00F83222" w:rsidRDefault="00F83222" w:rsidP="00ED26A2">
            <w:pPr>
              <w:rPr>
                <w:rFonts w:cstheme="majorHAnsi"/>
              </w:rPr>
            </w:pPr>
            <w:r w:rsidRPr="00F83222">
              <w:rPr>
                <w:rFonts w:cstheme="majorHAnsi"/>
              </w:rPr>
              <w:t>Decide which features you would like to include in your video</w:t>
            </w:r>
          </w:p>
        </w:tc>
        <w:tc>
          <w:tcPr>
            <w:tcW w:w="3324" w:type="dxa"/>
            <w:shd w:val="clear" w:color="auto" w:fill="D9D9D9" w:themeFill="background1" w:themeFillShade="D9"/>
          </w:tcPr>
          <w:p w14:paraId="4C3DE6F5" w14:textId="77777777" w:rsidR="00F83222" w:rsidRPr="00F83222" w:rsidRDefault="00F83222" w:rsidP="00ED26A2">
            <w:pPr>
              <w:jc w:val="center"/>
              <w:rPr>
                <w:rFonts w:cstheme="majorHAnsi"/>
              </w:rPr>
            </w:pPr>
            <w:r w:rsidRPr="00F83222">
              <w:rPr>
                <w:rFonts w:cstheme="majorHAnsi"/>
              </w:rPr>
              <w:t>1 to 2 hours</w:t>
            </w:r>
          </w:p>
        </w:tc>
      </w:tr>
      <w:tr w:rsidR="00F83222" w:rsidRPr="00F83222" w14:paraId="24F357BD" w14:textId="77777777" w:rsidTr="00F83222">
        <w:trPr>
          <w:trHeight w:val="296"/>
        </w:trPr>
        <w:tc>
          <w:tcPr>
            <w:tcW w:w="5896" w:type="dxa"/>
            <w:shd w:val="clear" w:color="auto" w:fill="D9D9D9" w:themeFill="background1" w:themeFillShade="D9"/>
          </w:tcPr>
          <w:p w14:paraId="01F5EAA2" w14:textId="77777777" w:rsidR="00F83222" w:rsidRPr="00F83222" w:rsidRDefault="00F83222" w:rsidP="00ED26A2">
            <w:pPr>
              <w:rPr>
                <w:rFonts w:cstheme="majorHAnsi"/>
              </w:rPr>
            </w:pPr>
            <w:r w:rsidRPr="00F83222">
              <w:rPr>
                <w:rFonts w:cstheme="majorHAnsi"/>
              </w:rPr>
              <w:t>Develop a draft script</w:t>
            </w:r>
          </w:p>
        </w:tc>
        <w:tc>
          <w:tcPr>
            <w:tcW w:w="3324" w:type="dxa"/>
            <w:shd w:val="clear" w:color="auto" w:fill="D9D9D9" w:themeFill="background1" w:themeFillShade="D9"/>
          </w:tcPr>
          <w:p w14:paraId="52370CD0" w14:textId="77777777" w:rsidR="00F83222" w:rsidRPr="00F83222" w:rsidRDefault="00F83222" w:rsidP="00ED26A2">
            <w:pPr>
              <w:jc w:val="center"/>
              <w:rPr>
                <w:rFonts w:cstheme="majorHAnsi"/>
              </w:rPr>
            </w:pPr>
            <w:r w:rsidRPr="00F83222">
              <w:rPr>
                <w:rFonts w:cstheme="majorHAnsi"/>
              </w:rPr>
              <w:t>1 to 2 hours</w:t>
            </w:r>
          </w:p>
        </w:tc>
      </w:tr>
      <w:tr w:rsidR="00F83222" w:rsidRPr="00F83222" w14:paraId="63E82CE3" w14:textId="77777777" w:rsidTr="00F83222">
        <w:trPr>
          <w:trHeight w:val="279"/>
        </w:trPr>
        <w:tc>
          <w:tcPr>
            <w:tcW w:w="5896" w:type="dxa"/>
            <w:shd w:val="clear" w:color="auto" w:fill="D9D9D9" w:themeFill="background1" w:themeFillShade="D9"/>
          </w:tcPr>
          <w:p w14:paraId="2679C5C7" w14:textId="77777777" w:rsidR="00F83222" w:rsidRPr="00F83222" w:rsidRDefault="00F83222" w:rsidP="00ED26A2">
            <w:pPr>
              <w:rPr>
                <w:rFonts w:cstheme="majorHAnsi"/>
              </w:rPr>
            </w:pPr>
            <w:r w:rsidRPr="00F83222">
              <w:rPr>
                <w:rFonts w:cstheme="majorHAnsi"/>
              </w:rPr>
              <w:t>Design visual displays to illustrate your research</w:t>
            </w:r>
          </w:p>
        </w:tc>
        <w:tc>
          <w:tcPr>
            <w:tcW w:w="3324" w:type="dxa"/>
            <w:shd w:val="clear" w:color="auto" w:fill="D9D9D9" w:themeFill="background1" w:themeFillShade="D9"/>
          </w:tcPr>
          <w:p w14:paraId="28A52E26" w14:textId="77777777" w:rsidR="00F83222" w:rsidRPr="00F83222" w:rsidRDefault="00F83222" w:rsidP="00ED26A2">
            <w:pPr>
              <w:jc w:val="center"/>
              <w:rPr>
                <w:rFonts w:cstheme="majorHAnsi"/>
              </w:rPr>
            </w:pPr>
            <w:r w:rsidRPr="00F83222">
              <w:rPr>
                <w:rFonts w:cstheme="majorHAnsi"/>
              </w:rPr>
              <w:t>1 to 2 hours</w:t>
            </w:r>
          </w:p>
        </w:tc>
      </w:tr>
      <w:tr w:rsidR="00F83222" w:rsidRPr="00F83222" w14:paraId="026BA3A9" w14:textId="77777777" w:rsidTr="00F83222">
        <w:trPr>
          <w:trHeight w:val="296"/>
        </w:trPr>
        <w:tc>
          <w:tcPr>
            <w:tcW w:w="5896" w:type="dxa"/>
            <w:shd w:val="clear" w:color="auto" w:fill="D9D9D9" w:themeFill="background1" w:themeFillShade="D9"/>
          </w:tcPr>
          <w:p w14:paraId="5D0EEC6F" w14:textId="77777777" w:rsidR="00F83222" w:rsidRPr="00F83222" w:rsidRDefault="00F83222" w:rsidP="00ED26A2">
            <w:pPr>
              <w:rPr>
                <w:rFonts w:cstheme="majorHAnsi"/>
              </w:rPr>
            </w:pPr>
            <w:r w:rsidRPr="00F83222">
              <w:rPr>
                <w:rFonts w:cstheme="majorHAnsi"/>
              </w:rPr>
              <w:t>Develop these visual displays</w:t>
            </w:r>
          </w:p>
        </w:tc>
        <w:tc>
          <w:tcPr>
            <w:tcW w:w="3324" w:type="dxa"/>
            <w:shd w:val="clear" w:color="auto" w:fill="D9D9D9" w:themeFill="background1" w:themeFillShade="D9"/>
          </w:tcPr>
          <w:p w14:paraId="209154B7" w14:textId="77777777" w:rsidR="00F83222" w:rsidRPr="00F83222" w:rsidRDefault="00F83222" w:rsidP="00ED26A2">
            <w:pPr>
              <w:jc w:val="center"/>
              <w:rPr>
                <w:rFonts w:cstheme="majorHAnsi"/>
              </w:rPr>
            </w:pPr>
            <w:r w:rsidRPr="00F83222">
              <w:rPr>
                <w:rFonts w:cstheme="majorHAnsi"/>
              </w:rPr>
              <w:t>2 to 4 hours</w:t>
            </w:r>
          </w:p>
        </w:tc>
      </w:tr>
      <w:tr w:rsidR="00F83222" w:rsidRPr="00F83222" w14:paraId="0C1CAD95" w14:textId="77777777" w:rsidTr="00F83222">
        <w:trPr>
          <w:trHeight w:val="296"/>
        </w:trPr>
        <w:tc>
          <w:tcPr>
            <w:tcW w:w="5896" w:type="dxa"/>
            <w:shd w:val="clear" w:color="auto" w:fill="D9D9D9" w:themeFill="background1" w:themeFillShade="D9"/>
          </w:tcPr>
          <w:p w14:paraId="76724031" w14:textId="77777777" w:rsidR="00F83222" w:rsidRPr="00F83222" w:rsidRDefault="00F83222" w:rsidP="00ED26A2">
            <w:pPr>
              <w:rPr>
                <w:rFonts w:cstheme="majorHAnsi"/>
              </w:rPr>
            </w:pPr>
            <w:r w:rsidRPr="00F83222">
              <w:rPr>
                <w:rFonts w:cstheme="majorHAnsi"/>
              </w:rPr>
              <w:t>Develop the initial slides</w:t>
            </w:r>
          </w:p>
        </w:tc>
        <w:tc>
          <w:tcPr>
            <w:tcW w:w="3324" w:type="dxa"/>
            <w:shd w:val="clear" w:color="auto" w:fill="D9D9D9" w:themeFill="background1" w:themeFillShade="D9"/>
          </w:tcPr>
          <w:p w14:paraId="181581AE" w14:textId="77777777" w:rsidR="00F83222" w:rsidRPr="00F83222" w:rsidRDefault="00F83222" w:rsidP="00ED26A2">
            <w:pPr>
              <w:jc w:val="center"/>
              <w:rPr>
                <w:rFonts w:cstheme="majorHAnsi"/>
              </w:rPr>
            </w:pPr>
            <w:r w:rsidRPr="00F83222">
              <w:rPr>
                <w:rFonts w:cstheme="majorHAnsi"/>
              </w:rPr>
              <w:t>1 to 3 hours</w:t>
            </w:r>
          </w:p>
        </w:tc>
      </w:tr>
      <w:tr w:rsidR="00F83222" w:rsidRPr="00F83222" w14:paraId="500748CD" w14:textId="77777777" w:rsidTr="00F83222">
        <w:trPr>
          <w:trHeight w:val="296"/>
        </w:trPr>
        <w:tc>
          <w:tcPr>
            <w:tcW w:w="5896" w:type="dxa"/>
            <w:shd w:val="clear" w:color="auto" w:fill="D9D9D9" w:themeFill="background1" w:themeFillShade="D9"/>
          </w:tcPr>
          <w:p w14:paraId="433BD78A" w14:textId="77777777" w:rsidR="00F83222" w:rsidRPr="00F83222" w:rsidRDefault="00F83222" w:rsidP="00ED26A2">
            <w:pPr>
              <w:rPr>
                <w:rFonts w:cstheme="majorHAnsi"/>
              </w:rPr>
            </w:pPr>
            <w:r w:rsidRPr="00F83222">
              <w:rPr>
                <w:rFonts w:cstheme="majorHAnsi"/>
              </w:rPr>
              <w:lastRenderedPageBreak/>
              <w:t xml:space="preserve">Convert the script to written words, spoken words, or both </w:t>
            </w:r>
          </w:p>
        </w:tc>
        <w:tc>
          <w:tcPr>
            <w:tcW w:w="3324" w:type="dxa"/>
            <w:shd w:val="clear" w:color="auto" w:fill="D9D9D9" w:themeFill="background1" w:themeFillShade="D9"/>
          </w:tcPr>
          <w:p w14:paraId="69C89BA0" w14:textId="77777777" w:rsidR="00F83222" w:rsidRPr="00F83222" w:rsidRDefault="00F83222" w:rsidP="00ED26A2">
            <w:pPr>
              <w:jc w:val="center"/>
              <w:rPr>
                <w:rFonts w:cstheme="majorHAnsi"/>
              </w:rPr>
            </w:pPr>
            <w:r w:rsidRPr="00F83222">
              <w:rPr>
                <w:rFonts w:cstheme="majorHAnsi"/>
              </w:rPr>
              <w:t>30 to 60 minutes</w:t>
            </w:r>
          </w:p>
        </w:tc>
      </w:tr>
      <w:tr w:rsidR="00F83222" w:rsidRPr="00F83222" w14:paraId="60C118D2" w14:textId="77777777" w:rsidTr="00F83222">
        <w:trPr>
          <w:trHeight w:val="296"/>
        </w:trPr>
        <w:tc>
          <w:tcPr>
            <w:tcW w:w="5896" w:type="dxa"/>
            <w:shd w:val="clear" w:color="auto" w:fill="D9D9D9" w:themeFill="background1" w:themeFillShade="D9"/>
          </w:tcPr>
          <w:p w14:paraId="4280CE18" w14:textId="77777777" w:rsidR="00F83222" w:rsidRPr="00F83222" w:rsidRDefault="00F83222" w:rsidP="00ED26A2">
            <w:pPr>
              <w:rPr>
                <w:rFonts w:cstheme="majorHAnsi"/>
              </w:rPr>
            </w:pPr>
            <w:r w:rsidRPr="00F83222">
              <w:rPr>
                <w:rFonts w:cstheme="majorHAnsi"/>
              </w:rPr>
              <w:t>Enhance the slides</w:t>
            </w:r>
          </w:p>
        </w:tc>
        <w:tc>
          <w:tcPr>
            <w:tcW w:w="3324" w:type="dxa"/>
            <w:shd w:val="clear" w:color="auto" w:fill="D9D9D9" w:themeFill="background1" w:themeFillShade="D9"/>
          </w:tcPr>
          <w:p w14:paraId="626F3E97" w14:textId="77777777" w:rsidR="00F83222" w:rsidRPr="00F83222" w:rsidRDefault="00F83222" w:rsidP="00ED26A2">
            <w:pPr>
              <w:jc w:val="center"/>
              <w:rPr>
                <w:rFonts w:cstheme="majorHAnsi"/>
              </w:rPr>
            </w:pPr>
            <w:r w:rsidRPr="00F83222">
              <w:rPr>
                <w:rFonts w:cstheme="majorHAnsi"/>
              </w:rPr>
              <w:t>1 to 8 hours</w:t>
            </w:r>
          </w:p>
        </w:tc>
      </w:tr>
      <w:tr w:rsidR="00F83222" w:rsidRPr="00F83222" w14:paraId="13303072" w14:textId="77777777" w:rsidTr="00F83222">
        <w:trPr>
          <w:trHeight w:val="296"/>
        </w:trPr>
        <w:tc>
          <w:tcPr>
            <w:tcW w:w="5896" w:type="dxa"/>
            <w:shd w:val="clear" w:color="auto" w:fill="D9D9D9" w:themeFill="background1" w:themeFillShade="D9"/>
          </w:tcPr>
          <w:p w14:paraId="6AE214B1" w14:textId="77777777" w:rsidR="00F83222" w:rsidRPr="00F83222" w:rsidRDefault="00F83222" w:rsidP="00ED26A2">
            <w:pPr>
              <w:rPr>
                <w:rFonts w:cstheme="majorHAnsi"/>
              </w:rPr>
            </w:pPr>
            <w:r w:rsidRPr="00F83222">
              <w:rPr>
                <w:rFonts w:cstheme="majorHAnsi"/>
              </w:rPr>
              <w:t>Convert the slides to a video</w:t>
            </w:r>
          </w:p>
        </w:tc>
        <w:tc>
          <w:tcPr>
            <w:tcW w:w="3324" w:type="dxa"/>
            <w:shd w:val="clear" w:color="auto" w:fill="D9D9D9" w:themeFill="background1" w:themeFillShade="D9"/>
          </w:tcPr>
          <w:p w14:paraId="7E40B36C" w14:textId="77777777" w:rsidR="00F83222" w:rsidRPr="00F83222" w:rsidRDefault="00F83222" w:rsidP="00ED26A2">
            <w:pPr>
              <w:jc w:val="center"/>
              <w:rPr>
                <w:rFonts w:cstheme="majorHAnsi"/>
              </w:rPr>
            </w:pPr>
            <w:r w:rsidRPr="00F83222">
              <w:rPr>
                <w:rFonts w:cstheme="majorHAnsi"/>
              </w:rPr>
              <w:t>1 hour</w:t>
            </w:r>
          </w:p>
        </w:tc>
      </w:tr>
      <w:tr w:rsidR="00F83222" w:rsidRPr="00F83222" w14:paraId="65632574" w14:textId="77777777" w:rsidTr="00F83222">
        <w:trPr>
          <w:trHeight w:val="296"/>
        </w:trPr>
        <w:tc>
          <w:tcPr>
            <w:tcW w:w="5896" w:type="dxa"/>
            <w:shd w:val="clear" w:color="auto" w:fill="D9D9D9" w:themeFill="background1" w:themeFillShade="D9"/>
          </w:tcPr>
          <w:p w14:paraId="3ABF42C8" w14:textId="77777777" w:rsidR="00F83222" w:rsidRPr="00F83222" w:rsidRDefault="00F83222" w:rsidP="00ED26A2">
            <w:pPr>
              <w:rPr>
                <w:rFonts w:cstheme="majorHAnsi"/>
              </w:rPr>
            </w:pPr>
            <w:r w:rsidRPr="00F83222">
              <w:rPr>
                <w:rFonts w:cstheme="majorHAnsi"/>
              </w:rPr>
              <w:t>Attend the competition</w:t>
            </w:r>
          </w:p>
        </w:tc>
        <w:tc>
          <w:tcPr>
            <w:tcW w:w="3324" w:type="dxa"/>
            <w:shd w:val="clear" w:color="auto" w:fill="D9D9D9" w:themeFill="background1" w:themeFillShade="D9"/>
          </w:tcPr>
          <w:p w14:paraId="5671C36E" w14:textId="77777777" w:rsidR="00F83222" w:rsidRPr="00F83222" w:rsidRDefault="00F83222" w:rsidP="00ED26A2">
            <w:pPr>
              <w:jc w:val="center"/>
              <w:rPr>
                <w:rFonts w:cstheme="majorHAnsi"/>
              </w:rPr>
            </w:pPr>
            <w:r w:rsidRPr="00F83222">
              <w:rPr>
                <w:rFonts w:cstheme="majorHAnsi"/>
              </w:rPr>
              <w:t>1 hour</w:t>
            </w:r>
          </w:p>
        </w:tc>
      </w:tr>
    </w:tbl>
    <w:p w14:paraId="27A0D2D2" w14:textId="77777777" w:rsidR="00F83222" w:rsidRPr="00F83222" w:rsidRDefault="00F83222" w:rsidP="00F83222">
      <w:pPr>
        <w:rPr>
          <w:rFonts w:cstheme="majorHAnsi"/>
          <w:szCs w:val="22"/>
        </w:rPr>
      </w:pPr>
    </w:p>
    <w:p w14:paraId="5FC4898B" w14:textId="77777777" w:rsidR="00F83222" w:rsidRPr="00F83222" w:rsidRDefault="00F83222" w:rsidP="00F83222">
      <w:pPr>
        <w:rPr>
          <w:rFonts w:cstheme="majorHAnsi"/>
          <w:szCs w:val="22"/>
        </w:rPr>
      </w:pPr>
      <w:r w:rsidRPr="00F83222">
        <w:rPr>
          <w:rFonts w:cstheme="majorHAnsi"/>
          <w:szCs w:val="22"/>
        </w:rPr>
        <w:tab/>
        <w:t xml:space="preserve">Taken together, to develop the requisite skills and to construct the video, you might need to dedicate between 20 and 60 hours to this task—or 0.5 to 2 weeks.  Nevertheless, because unforeseen challenges often transpire, you should commence this task at least one month before you need to submit this video.     </w:t>
      </w:r>
    </w:p>
    <w:p w14:paraId="34994355" w14:textId="77777777" w:rsidR="00D55C6C" w:rsidRDefault="00D55C6C" w:rsidP="00F83222">
      <w:pPr>
        <w:pStyle w:val="Heading2"/>
        <w:rPr>
          <w:rFonts w:asciiTheme="majorHAnsi" w:hAnsiTheme="majorHAnsi" w:cstheme="majorHAnsi"/>
        </w:rPr>
      </w:pPr>
    </w:p>
    <w:p w14:paraId="309B50F9" w14:textId="77777777" w:rsidR="00D55C6C" w:rsidRDefault="00D55C6C" w:rsidP="00F83222">
      <w:pPr>
        <w:pStyle w:val="Heading2"/>
        <w:rPr>
          <w:rFonts w:asciiTheme="majorHAnsi" w:hAnsiTheme="majorHAnsi" w:cstheme="majorHAnsi"/>
        </w:rPr>
      </w:pPr>
    </w:p>
    <w:p w14:paraId="1FE16617" w14:textId="76B8F4FC" w:rsidR="00F83222" w:rsidRPr="00F83222" w:rsidRDefault="00F83222" w:rsidP="00F83222">
      <w:pPr>
        <w:pStyle w:val="Heading2"/>
        <w:rPr>
          <w:rFonts w:asciiTheme="majorHAnsi" w:hAnsiTheme="majorHAnsi" w:cstheme="majorHAnsi"/>
        </w:rPr>
      </w:pPr>
      <w:r w:rsidRPr="00F83222">
        <w:rPr>
          <w:rFonts w:asciiTheme="majorHAnsi" w:hAnsiTheme="majorHAnsi" w:cstheme="majorHAnsi"/>
        </w:rPr>
        <w:t>An overview on how to construct the video</w:t>
      </w:r>
    </w:p>
    <w:p w14:paraId="1EA8A407" w14:textId="46A96421" w:rsidR="00F83222" w:rsidRPr="00F83222" w:rsidRDefault="00F83222" w:rsidP="00F83222">
      <w:pPr>
        <w:rPr>
          <w:rFonts w:cstheme="majorHAnsi"/>
          <w:lang w:val="en-AU"/>
        </w:rPr>
      </w:pPr>
    </w:p>
    <w:p w14:paraId="0C1CAD3C" w14:textId="77777777" w:rsidR="00F83222" w:rsidRPr="00F83222" w:rsidRDefault="00F83222" w:rsidP="00F83222">
      <w:pPr>
        <w:rPr>
          <w:rFonts w:cstheme="majorHAnsi"/>
          <w:szCs w:val="22"/>
        </w:rPr>
      </w:pPr>
      <w:r w:rsidRPr="00F83222">
        <w:rPr>
          <w:rFonts w:cstheme="majorHAnsi"/>
          <w:szCs w:val="22"/>
        </w:rPr>
        <w:t xml:space="preserve">The previous section delineated the main tasks that contestants tend to complete to construct the videos.  The following table offers some insights into how to complete these activities.  </w:t>
      </w:r>
    </w:p>
    <w:p w14:paraId="432E9FDA" w14:textId="77777777" w:rsidR="00F83222" w:rsidRPr="00F83222" w:rsidRDefault="00F83222" w:rsidP="00F83222">
      <w:pPr>
        <w:rPr>
          <w:rFonts w:cstheme="maj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664"/>
        <w:gridCol w:w="6378"/>
      </w:tblGrid>
      <w:tr w:rsidR="00F83222" w:rsidRPr="00F83222" w14:paraId="77A8D970" w14:textId="77777777" w:rsidTr="00ED26A2">
        <w:tc>
          <w:tcPr>
            <w:tcW w:w="2664" w:type="dxa"/>
            <w:shd w:val="clear" w:color="auto" w:fill="C6EBD6" w:themeFill="accent5" w:themeFillTint="66"/>
          </w:tcPr>
          <w:p w14:paraId="6EB74BDA" w14:textId="77777777" w:rsidR="00F83222" w:rsidRPr="00F83222" w:rsidRDefault="00F83222" w:rsidP="00ED26A2">
            <w:pPr>
              <w:jc w:val="center"/>
              <w:rPr>
                <w:rFonts w:cstheme="majorHAnsi"/>
              </w:rPr>
            </w:pPr>
            <w:r w:rsidRPr="00F83222">
              <w:rPr>
                <w:rFonts w:cstheme="majorHAnsi"/>
              </w:rPr>
              <w:t>Task to complete</w:t>
            </w:r>
          </w:p>
        </w:tc>
        <w:tc>
          <w:tcPr>
            <w:tcW w:w="6378" w:type="dxa"/>
            <w:shd w:val="clear" w:color="auto" w:fill="C6EBD6" w:themeFill="accent5" w:themeFillTint="66"/>
          </w:tcPr>
          <w:p w14:paraId="08E5EC59" w14:textId="77777777" w:rsidR="00F83222" w:rsidRPr="00F83222" w:rsidRDefault="00F83222" w:rsidP="00ED26A2">
            <w:pPr>
              <w:jc w:val="center"/>
              <w:rPr>
                <w:rFonts w:cstheme="majorHAnsi"/>
              </w:rPr>
            </w:pPr>
            <w:r w:rsidRPr="00F83222">
              <w:rPr>
                <w:rFonts w:cstheme="majorHAnsi"/>
              </w:rPr>
              <w:t>Insights on how to complete these tasks</w:t>
            </w:r>
          </w:p>
        </w:tc>
      </w:tr>
      <w:tr w:rsidR="00F83222" w:rsidRPr="00F83222" w14:paraId="5B2002A3" w14:textId="77777777" w:rsidTr="00ED26A2">
        <w:tc>
          <w:tcPr>
            <w:tcW w:w="2664" w:type="dxa"/>
            <w:shd w:val="clear" w:color="auto" w:fill="D9D9D9" w:themeFill="background1" w:themeFillShade="D9"/>
          </w:tcPr>
          <w:p w14:paraId="23AA85FD" w14:textId="77777777" w:rsidR="00F83222" w:rsidRPr="00F83222" w:rsidRDefault="00F83222" w:rsidP="00ED26A2">
            <w:pPr>
              <w:rPr>
                <w:rFonts w:cstheme="majorHAnsi"/>
              </w:rPr>
            </w:pPr>
            <w:r w:rsidRPr="00F83222">
              <w:rPr>
                <w:rFonts w:cstheme="majorHAnsi"/>
              </w:rPr>
              <w:t>Develop a provisional narrative or story</w:t>
            </w:r>
          </w:p>
        </w:tc>
        <w:tc>
          <w:tcPr>
            <w:tcW w:w="6378" w:type="dxa"/>
            <w:shd w:val="clear" w:color="auto" w:fill="D9D9D9" w:themeFill="background1" w:themeFillShade="D9"/>
          </w:tcPr>
          <w:p w14:paraId="5FE30EC1"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 xml:space="preserve">Clarify the key problem or issue your research could solve </w:t>
            </w:r>
          </w:p>
          <w:p w14:paraId="24B9E5C5"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Your research, for example, could be designed to address the limited health services in remote regions or to resolve some conflict between two political ideologies or academic theories</w:t>
            </w:r>
          </w:p>
          <w:p w14:paraId="0AB08060"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Specify the key methods, perspectives, or theories that you will apply to solve or explore this problem.  That is, attempt to show why you, but not previous researchers, could resolve this issue.</w:t>
            </w:r>
          </w:p>
          <w:p w14:paraId="30399321"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Record the main outcomes, benefits, or implications that your research could unearth</w:t>
            </w:r>
          </w:p>
          <w:p w14:paraId="2BCE31EE"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Attempt to integrate this information into a provisional narrative or rough story</w:t>
            </w:r>
          </w:p>
          <w:p w14:paraId="205E423E"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Do not feel you need to follow this advice precisely: Each project and video is unique</w:t>
            </w:r>
          </w:p>
        </w:tc>
      </w:tr>
      <w:tr w:rsidR="00F83222" w:rsidRPr="00F83222" w14:paraId="16452C34" w14:textId="77777777" w:rsidTr="00ED26A2">
        <w:tc>
          <w:tcPr>
            <w:tcW w:w="2664" w:type="dxa"/>
            <w:shd w:val="clear" w:color="auto" w:fill="D9D9D9" w:themeFill="background1" w:themeFillShade="D9"/>
          </w:tcPr>
          <w:p w14:paraId="7612174E" w14:textId="77777777" w:rsidR="00F83222" w:rsidRPr="00F83222" w:rsidRDefault="00F83222" w:rsidP="00ED26A2">
            <w:pPr>
              <w:rPr>
                <w:rFonts w:cstheme="majorHAnsi"/>
              </w:rPr>
            </w:pPr>
            <w:r w:rsidRPr="00F83222">
              <w:rPr>
                <w:rFonts w:cstheme="majorHAnsi"/>
              </w:rPr>
              <w:t>Watch the entries of previous contestants</w:t>
            </w:r>
          </w:p>
        </w:tc>
        <w:tc>
          <w:tcPr>
            <w:tcW w:w="6378" w:type="dxa"/>
            <w:shd w:val="clear" w:color="auto" w:fill="D9D9D9" w:themeFill="background1" w:themeFillShade="D9"/>
          </w:tcPr>
          <w:p w14:paraId="2F150159"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To uncover previous entries, you could Google the name of a university and “</w:t>
            </w:r>
            <w:proofErr w:type="spellStart"/>
            <w:r w:rsidRPr="00F83222">
              <w:rPr>
                <w:rFonts w:cstheme="majorHAnsi"/>
              </w:rPr>
              <w:t>Visualise</w:t>
            </w:r>
            <w:proofErr w:type="spellEnd"/>
            <w:r w:rsidRPr="00F83222">
              <w:rPr>
                <w:rFonts w:cstheme="majorHAnsi"/>
              </w:rPr>
              <w:t xml:space="preserve"> your thesis”</w:t>
            </w:r>
          </w:p>
          <w:p w14:paraId="53E19078"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 xml:space="preserve">For example, click </w:t>
            </w:r>
            <w:hyperlink r:id="rId8" w:history="1">
              <w:r w:rsidRPr="00F83222">
                <w:rPr>
                  <w:rStyle w:val="Hyperlink"/>
                  <w:rFonts w:cstheme="majorHAnsi"/>
                </w:rPr>
                <w:t>this link</w:t>
              </w:r>
            </w:hyperlink>
            <w:r w:rsidRPr="00F83222">
              <w:rPr>
                <w:rFonts w:cstheme="majorHAnsi"/>
              </w:rPr>
              <w:t xml:space="preserve"> to access the videos that research candidates at Melbourne University created</w:t>
            </w:r>
          </w:p>
          <w:p w14:paraId="0F701CF8"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 xml:space="preserve">Similarly, click </w:t>
            </w:r>
            <w:hyperlink r:id="rId9" w:history="1">
              <w:r w:rsidRPr="00F83222">
                <w:rPr>
                  <w:rStyle w:val="Hyperlink"/>
                  <w:rFonts w:cstheme="majorHAnsi"/>
                </w:rPr>
                <w:t>this link</w:t>
              </w:r>
            </w:hyperlink>
            <w:r w:rsidRPr="00F83222">
              <w:rPr>
                <w:rFonts w:cstheme="majorHAnsi"/>
              </w:rPr>
              <w:t xml:space="preserve"> to access the videos that research candidates at Charles Darwin University created</w:t>
            </w:r>
          </w:p>
          <w:p w14:paraId="5B14139C" w14:textId="77777777" w:rsidR="00F83222" w:rsidRPr="00F83222" w:rsidRDefault="00F83222" w:rsidP="00ED26A2">
            <w:pPr>
              <w:rPr>
                <w:rFonts w:cstheme="majorHAnsi"/>
              </w:rPr>
            </w:pPr>
          </w:p>
          <w:p w14:paraId="2C412662" w14:textId="77777777" w:rsidR="00F83222" w:rsidRPr="00F83222" w:rsidRDefault="00F83222" w:rsidP="00ED26A2">
            <w:pPr>
              <w:rPr>
                <w:rFonts w:cstheme="majorHAnsi"/>
              </w:rPr>
            </w:pPr>
            <w:r w:rsidRPr="00F83222">
              <w:rPr>
                <w:rFonts w:cstheme="majorHAnsi"/>
              </w:rPr>
              <w:t>Watch about 10 to 20 videos—especially videos on topics that are similar to your interests</w:t>
            </w:r>
          </w:p>
          <w:p w14:paraId="5A6A47DB" w14:textId="77777777" w:rsidR="00F83222" w:rsidRPr="00F83222" w:rsidRDefault="00F83222" w:rsidP="00ED26A2">
            <w:pPr>
              <w:rPr>
                <w:rFonts w:cstheme="majorHAnsi"/>
              </w:rPr>
            </w:pPr>
          </w:p>
          <w:p w14:paraId="3A5376A0"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After you watch each video, record 1 to 5 features you like or dislike</w:t>
            </w:r>
          </w:p>
          <w:p w14:paraId="2EFA9857"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lastRenderedPageBreak/>
              <w:t>Some of these features might revolve around the script, such as phrases you might like to include or an arrangement you might like—such as beginning and ending with a similar phrase</w:t>
            </w:r>
          </w:p>
          <w:p w14:paraId="5EB30EA1"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Other features might revolve around audio or visual effects, such as a collage of photos or particular animations</w:t>
            </w:r>
          </w:p>
        </w:tc>
      </w:tr>
      <w:tr w:rsidR="00F83222" w:rsidRPr="00F83222" w14:paraId="6A68B8BE" w14:textId="77777777" w:rsidTr="00ED26A2">
        <w:tc>
          <w:tcPr>
            <w:tcW w:w="2664" w:type="dxa"/>
            <w:shd w:val="clear" w:color="auto" w:fill="D9D9D9" w:themeFill="background1" w:themeFillShade="D9"/>
          </w:tcPr>
          <w:p w14:paraId="76BD8813" w14:textId="77777777" w:rsidR="00F83222" w:rsidRPr="00F83222" w:rsidRDefault="00F83222" w:rsidP="00ED26A2">
            <w:pPr>
              <w:rPr>
                <w:rFonts w:cstheme="majorHAnsi"/>
              </w:rPr>
            </w:pPr>
            <w:r w:rsidRPr="00F83222">
              <w:rPr>
                <w:rFonts w:cstheme="majorHAnsi"/>
              </w:rPr>
              <w:lastRenderedPageBreak/>
              <w:t>Decide which features you would like to include in your video</w:t>
            </w:r>
          </w:p>
        </w:tc>
        <w:tc>
          <w:tcPr>
            <w:tcW w:w="6378" w:type="dxa"/>
            <w:shd w:val="clear" w:color="auto" w:fill="D9D9D9" w:themeFill="background1" w:themeFillShade="D9"/>
          </w:tcPr>
          <w:p w14:paraId="601A4227"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Identify between 2 and 10 features you like—including features of the script, audio effects, or visual effects that you could utilize in your video</w:t>
            </w:r>
          </w:p>
        </w:tc>
      </w:tr>
      <w:tr w:rsidR="00F83222" w:rsidRPr="00F83222" w14:paraId="4C9F0EB3" w14:textId="77777777" w:rsidTr="00ED26A2">
        <w:tc>
          <w:tcPr>
            <w:tcW w:w="2664" w:type="dxa"/>
            <w:shd w:val="clear" w:color="auto" w:fill="D9D9D9" w:themeFill="background1" w:themeFillShade="D9"/>
          </w:tcPr>
          <w:p w14:paraId="4E84446A" w14:textId="77777777" w:rsidR="00F83222" w:rsidRPr="00F83222" w:rsidRDefault="00F83222" w:rsidP="00ED26A2">
            <w:pPr>
              <w:rPr>
                <w:rFonts w:cstheme="majorHAnsi"/>
              </w:rPr>
            </w:pPr>
            <w:r w:rsidRPr="00F83222">
              <w:rPr>
                <w:rFonts w:cstheme="majorHAnsi"/>
              </w:rPr>
              <w:t>Develop a draft script</w:t>
            </w:r>
          </w:p>
        </w:tc>
        <w:tc>
          <w:tcPr>
            <w:tcW w:w="6378" w:type="dxa"/>
            <w:shd w:val="clear" w:color="auto" w:fill="D9D9D9" w:themeFill="background1" w:themeFillShade="D9"/>
          </w:tcPr>
          <w:p w14:paraId="434165DB"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Your script should comprise between 100 and 200 words</w:t>
            </w:r>
          </w:p>
          <w:p w14:paraId="3EED6A1C"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To write this script, convert your initial narrative into a concise draft</w:t>
            </w:r>
          </w:p>
          <w:p w14:paraId="350C8F10"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 xml:space="preserve">To clarify the problem your research is designed to solve, perhaps begin with a case study—some video footage or photos that demonstrate a person, community, or animal in need for example. </w:t>
            </w:r>
          </w:p>
          <w:p w14:paraId="3DD918F4"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 xml:space="preserve">To improve the wording, visit the section called “How to write effectively” on the CDU website.  Read the documents on how to write concisely and precisely </w:t>
            </w:r>
          </w:p>
        </w:tc>
      </w:tr>
      <w:tr w:rsidR="00F83222" w:rsidRPr="00F83222" w14:paraId="73E50D6C" w14:textId="77777777" w:rsidTr="00ED26A2">
        <w:tc>
          <w:tcPr>
            <w:tcW w:w="2664" w:type="dxa"/>
            <w:shd w:val="clear" w:color="auto" w:fill="D9D9D9" w:themeFill="background1" w:themeFillShade="D9"/>
          </w:tcPr>
          <w:p w14:paraId="0D03BC80" w14:textId="77777777" w:rsidR="00F83222" w:rsidRPr="00F83222" w:rsidRDefault="00F83222" w:rsidP="00ED26A2">
            <w:pPr>
              <w:rPr>
                <w:rFonts w:cstheme="majorHAnsi"/>
              </w:rPr>
            </w:pPr>
            <w:r w:rsidRPr="00F83222">
              <w:rPr>
                <w:rFonts w:cstheme="majorHAnsi"/>
              </w:rPr>
              <w:t>Design visual displays to illustrate your research</w:t>
            </w:r>
          </w:p>
        </w:tc>
        <w:tc>
          <w:tcPr>
            <w:tcW w:w="6378" w:type="dxa"/>
            <w:shd w:val="clear" w:color="auto" w:fill="D9D9D9" w:themeFill="background1" w:themeFillShade="D9"/>
          </w:tcPr>
          <w:p w14:paraId="63633B50" w14:textId="77777777" w:rsidR="00F83222" w:rsidRPr="00F83222" w:rsidRDefault="00F83222" w:rsidP="00F83222">
            <w:pPr>
              <w:pStyle w:val="ListParagraph"/>
              <w:numPr>
                <w:ilvl w:val="0"/>
                <w:numId w:val="7"/>
              </w:numPr>
              <w:spacing w:before="0" w:after="0" w:line="276" w:lineRule="auto"/>
              <w:rPr>
                <w:rFonts w:cstheme="majorHAnsi"/>
              </w:rPr>
            </w:pPr>
            <w:r w:rsidRPr="00F83222">
              <w:rPr>
                <w:rFonts w:cstheme="majorHAnsi"/>
              </w:rPr>
              <w:t>Identify features of your research—such as a method—that you can demonstrate more effectively in photos, videos, or drawings than in words</w:t>
            </w:r>
          </w:p>
          <w:p w14:paraId="70E74A78"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For example, you might be able to show the equipment or software you could use</w:t>
            </w:r>
          </w:p>
          <w:p w14:paraId="7420D8B3"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Likewise, you might present a flowchart or animation to explain a theory or procedure</w:t>
            </w:r>
          </w:p>
          <w:p w14:paraId="2B2635A7"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Plan which photos or videos you might include, or sketch a possible drawing</w:t>
            </w:r>
          </w:p>
        </w:tc>
      </w:tr>
      <w:tr w:rsidR="00F83222" w:rsidRPr="00F83222" w14:paraId="0CC81553" w14:textId="77777777" w:rsidTr="00ED26A2">
        <w:tc>
          <w:tcPr>
            <w:tcW w:w="2664" w:type="dxa"/>
            <w:shd w:val="clear" w:color="auto" w:fill="D9D9D9" w:themeFill="background1" w:themeFillShade="D9"/>
          </w:tcPr>
          <w:p w14:paraId="3540EC8F" w14:textId="77777777" w:rsidR="00F83222" w:rsidRPr="00F83222" w:rsidRDefault="00F83222" w:rsidP="00ED26A2">
            <w:pPr>
              <w:rPr>
                <w:rFonts w:cstheme="majorHAnsi"/>
              </w:rPr>
            </w:pPr>
            <w:r w:rsidRPr="00F83222">
              <w:rPr>
                <w:rFonts w:cstheme="majorHAnsi"/>
              </w:rPr>
              <w:t>Develop these visual displays</w:t>
            </w:r>
          </w:p>
        </w:tc>
        <w:tc>
          <w:tcPr>
            <w:tcW w:w="6378" w:type="dxa"/>
            <w:shd w:val="clear" w:color="auto" w:fill="D9D9D9" w:themeFill="background1" w:themeFillShade="D9"/>
          </w:tcPr>
          <w:p w14:paraId="16BFFB66"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Develop these photos, videos, or drawings</w:t>
            </w:r>
          </w:p>
          <w:p w14:paraId="5E1C3C8A"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 xml:space="preserve">Usually, your smart phone and </w:t>
            </w:r>
            <w:proofErr w:type="spellStart"/>
            <w:r w:rsidRPr="00F83222">
              <w:rPr>
                <w:rFonts w:cstheme="majorHAnsi"/>
              </w:rPr>
              <w:t>Powerpoint</w:t>
            </w:r>
            <w:proofErr w:type="spellEnd"/>
            <w:r w:rsidRPr="00F83222">
              <w:rPr>
                <w:rFonts w:cstheme="majorHAnsi"/>
              </w:rPr>
              <w:t xml:space="preserve"> should be sufficient to develop these photos, videos, or drawings.</w:t>
            </w:r>
          </w:p>
          <w:p w14:paraId="7C4B54B8"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Nevertheless, if you want to utilize more advanced software, visit the section called “Induction” on the CDU website.  Read the document on computer software</w:t>
            </w:r>
          </w:p>
          <w:p w14:paraId="70FE07D5" w14:textId="77777777" w:rsidR="00F83222" w:rsidRPr="00F83222" w:rsidRDefault="00F83222" w:rsidP="00ED26A2">
            <w:pPr>
              <w:rPr>
                <w:rFonts w:cstheme="majorHAnsi"/>
              </w:rPr>
            </w:pPr>
          </w:p>
          <w:p w14:paraId="5C7F7348" w14:textId="77777777" w:rsidR="00F83222" w:rsidRPr="00F83222" w:rsidRDefault="00F83222" w:rsidP="00ED26A2">
            <w:pPr>
              <w:rPr>
                <w:rFonts w:cstheme="majorHAnsi"/>
              </w:rPr>
            </w:pPr>
            <w:r w:rsidRPr="00F83222">
              <w:rPr>
                <w:rFonts w:cstheme="majorHAnsi"/>
              </w:rPr>
              <w:t xml:space="preserve">To unearth photos that are </w:t>
            </w:r>
            <w:proofErr w:type="spellStart"/>
            <w:r w:rsidRPr="00F83222">
              <w:rPr>
                <w:rFonts w:cstheme="majorHAnsi"/>
              </w:rPr>
              <w:t>Licenced</w:t>
            </w:r>
            <w:proofErr w:type="spellEnd"/>
            <w:r w:rsidRPr="00F83222">
              <w:rPr>
                <w:rFonts w:cstheme="majorHAnsi"/>
              </w:rPr>
              <w:t xml:space="preserve"> under Creative Commons and thus publicly available at no cost</w:t>
            </w:r>
          </w:p>
          <w:p w14:paraId="20768991" w14:textId="77777777" w:rsidR="00F83222" w:rsidRPr="00F83222" w:rsidRDefault="00F83222" w:rsidP="00ED26A2">
            <w:pPr>
              <w:rPr>
                <w:rFonts w:cstheme="majorHAnsi"/>
              </w:rPr>
            </w:pPr>
          </w:p>
          <w:p w14:paraId="7E88558A" w14:textId="77777777" w:rsidR="00F83222" w:rsidRPr="00F83222" w:rsidRDefault="00F83222" w:rsidP="00F83222">
            <w:pPr>
              <w:pStyle w:val="ListParagraph"/>
              <w:numPr>
                <w:ilvl w:val="0"/>
                <w:numId w:val="11"/>
              </w:numPr>
              <w:spacing w:before="0" w:after="0" w:line="276" w:lineRule="auto"/>
              <w:rPr>
                <w:rFonts w:cstheme="majorHAnsi"/>
              </w:rPr>
            </w:pPr>
            <w:r w:rsidRPr="00F83222">
              <w:rPr>
                <w:rFonts w:cstheme="majorHAnsi"/>
              </w:rPr>
              <w:t>visit snappygoat.com or unsplash.com</w:t>
            </w:r>
          </w:p>
          <w:p w14:paraId="4F46957B" w14:textId="77777777" w:rsidR="00F83222" w:rsidRPr="00F83222" w:rsidRDefault="00F83222" w:rsidP="00ED26A2">
            <w:pPr>
              <w:rPr>
                <w:rFonts w:cstheme="majorHAnsi"/>
              </w:rPr>
            </w:pPr>
          </w:p>
          <w:p w14:paraId="61E15D62" w14:textId="77777777" w:rsidR="00F83222" w:rsidRPr="00F83222" w:rsidRDefault="00F83222" w:rsidP="00ED26A2">
            <w:pPr>
              <w:rPr>
                <w:rFonts w:cstheme="majorHAnsi"/>
              </w:rPr>
            </w:pPr>
            <w:r w:rsidRPr="00F83222">
              <w:rPr>
                <w:rFonts w:cstheme="majorHAnsi"/>
              </w:rPr>
              <w:t>To unearth videos excerpts that you can include in your presentation</w:t>
            </w:r>
          </w:p>
          <w:p w14:paraId="1DC8604E" w14:textId="77777777" w:rsidR="00F83222" w:rsidRPr="00F83222" w:rsidRDefault="00F83222" w:rsidP="00ED26A2">
            <w:pPr>
              <w:rPr>
                <w:rFonts w:cstheme="majorHAnsi"/>
              </w:rPr>
            </w:pPr>
          </w:p>
          <w:p w14:paraId="2B2352CD" w14:textId="77777777" w:rsidR="00F83222" w:rsidRPr="00F83222" w:rsidRDefault="00F83222" w:rsidP="00F83222">
            <w:pPr>
              <w:pStyle w:val="ListParagraph"/>
              <w:numPr>
                <w:ilvl w:val="0"/>
                <w:numId w:val="11"/>
              </w:numPr>
              <w:spacing w:before="0" w:after="0" w:line="276" w:lineRule="auto"/>
              <w:rPr>
                <w:rFonts w:cstheme="majorHAnsi"/>
              </w:rPr>
            </w:pPr>
            <w:r w:rsidRPr="00F83222">
              <w:rPr>
                <w:rFonts w:cstheme="majorHAnsi"/>
              </w:rPr>
              <w:t>visit www.pexel.com/videos</w:t>
            </w:r>
          </w:p>
          <w:p w14:paraId="052C3A60" w14:textId="77777777" w:rsidR="00F83222" w:rsidRPr="00F83222" w:rsidRDefault="00F83222" w:rsidP="00ED26A2">
            <w:pPr>
              <w:rPr>
                <w:rFonts w:cstheme="majorHAnsi"/>
              </w:rPr>
            </w:pPr>
          </w:p>
        </w:tc>
      </w:tr>
      <w:tr w:rsidR="00F83222" w:rsidRPr="00F83222" w14:paraId="4EE287B0" w14:textId="77777777" w:rsidTr="00ED26A2">
        <w:tc>
          <w:tcPr>
            <w:tcW w:w="2664" w:type="dxa"/>
            <w:shd w:val="clear" w:color="auto" w:fill="D9D9D9" w:themeFill="background1" w:themeFillShade="D9"/>
          </w:tcPr>
          <w:p w14:paraId="72E6B737" w14:textId="77777777" w:rsidR="00F83222" w:rsidRPr="00F83222" w:rsidRDefault="00F83222" w:rsidP="00ED26A2">
            <w:pPr>
              <w:rPr>
                <w:rFonts w:cstheme="majorHAnsi"/>
              </w:rPr>
            </w:pPr>
            <w:r w:rsidRPr="00F83222">
              <w:rPr>
                <w:rFonts w:cstheme="majorHAnsi"/>
              </w:rPr>
              <w:lastRenderedPageBreak/>
              <w:t>Develop the initial slides</w:t>
            </w:r>
          </w:p>
        </w:tc>
        <w:tc>
          <w:tcPr>
            <w:tcW w:w="6378" w:type="dxa"/>
            <w:shd w:val="clear" w:color="auto" w:fill="D9D9D9" w:themeFill="background1" w:themeFillShade="D9"/>
          </w:tcPr>
          <w:p w14:paraId="180F9D50"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 xml:space="preserve">The majority of candidates will develop most of the video in </w:t>
            </w:r>
            <w:proofErr w:type="spellStart"/>
            <w:r w:rsidRPr="00F83222">
              <w:rPr>
                <w:rFonts w:cstheme="majorHAnsi"/>
              </w:rPr>
              <w:t>Powerpoint</w:t>
            </w:r>
            <w:proofErr w:type="spellEnd"/>
            <w:r w:rsidRPr="00F83222">
              <w:rPr>
                <w:rFonts w:cstheme="majorHAnsi"/>
              </w:rPr>
              <w:t>, although you can use other software</w:t>
            </w:r>
          </w:p>
          <w:p w14:paraId="2A12C1EF"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Attempt to divide the script you have drafted—and the visual displays you have designed—into 5 to 10 sections</w:t>
            </w:r>
          </w:p>
          <w:p w14:paraId="2CA6A652"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Design and develop one slide to represent each section</w:t>
            </w:r>
          </w:p>
          <w:p w14:paraId="10476FFC"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Each slide might comprise words, photos, drawings, and videos</w:t>
            </w:r>
          </w:p>
          <w:p w14:paraId="1F9FC202"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 xml:space="preserve">The first slide is a title page that follows a standard format.  When you enter this competition, you will receive access to this format  </w:t>
            </w:r>
          </w:p>
        </w:tc>
      </w:tr>
      <w:tr w:rsidR="00F83222" w:rsidRPr="00F83222" w14:paraId="0611723F" w14:textId="77777777" w:rsidTr="00ED26A2">
        <w:tc>
          <w:tcPr>
            <w:tcW w:w="2664" w:type="dxa"/>
            <w:shd w:val="clear" w:color="auto" w:fill="D9D9D9" w:themeFill="background1" w:themeFillShade="D9"/>
          </w:tcPr>
          <w:p w14:paraId="637C5748" w14:textId="77777777" w:rsidR="00F83222" w:rsidRPr="00F83222" w:rsidRDefault="00F83222" w:rsidP="00ED26A2">
            <w:pPr>
              <w:rPr>
                <w:rFonts w:cstheme="majorHAnsi"/>
              </w:rPr>
            </w:pPr>
            <w:r w:rsidRPr="00F83222">
              <w:rPr>
                <w:rFonts w:cstheme="majorHAnsi"/>
              </w:rPr>
              <w:t xml:space="preserve">Convert the script to written words, spoken words, or both </w:t>
            </w:r>
          </w:p>
        </w:tc>
        <w:tc>
          <w:tcPr>
            <w:tcW w:w="6378" w:type="dxa"/>
            <w:shd w:val="clear" w:color="auto" w:fill="D9D9D9" w:themeFill="background1" w:themeFillShade="D9"/>
          </w:tcPr>
          <w:p w14:paraId="342D5806" w14:textId="77777777" w:rsidR="00F83222" w:rsidRPr="00F83222" w:rsidRDefault="00F83222" w:rsidP="00ED26A2">
            <w:pPr>
              <w:rPr>
                <w:rFonts w:cstheme="majorHAnsi"/>
              </w:rPr>
            </w:pPr>
            <w:r w:rsidRPr="00F83222">
              <w:rPr>
                <w:rFonts w:cstheme="majorHAnsi"/>
              </w:rPr>
              <w:t>Spoken scripts</w:t>
            </w:r>
          </w:p>
          <w:p w14:paraId="4A96A31D" w14:textId="77777777" w:rsidR="00F83222" w:rsidRPr="00F83222" w:rsidRDefault="00F83222" w:rsidP="00F83222">
            <w:pPr>
              <w:pStyle w:val="ListParagraph"/>
              <w:numPr>
                <w:ilvl w:val="0"/>
                <w:numId w:val="8"/>
              </w:numPr>
              <w:spacing w:before="0" w:after="0" w:line="276" w:lineRule="auto"/>
              <w:rPr>
                <w:rFonts w:cstheme="majorHAnsi"/>
              </w:rPr>
            </w:pPr>
            <w:r w:rsidRPr="00F83222">
              <w:rPr>
                <w:rFonts w:cstheme="majorHAnsi"/>
              </w:rPr>
              <w:t>Most people can speak 125 words in a minute</w:t>
            </w:r>
          </w:p>
          <w:p w14:paraId="0FFC6D93" w14:textId="77777777" w:rsidR="00F83222" w:rsidRPr="00F83222" w:rsidRDefault="00F83222" w:rsidP="00F83222">
            <w:pPr>
              <w:pStyle w:val="ListParagraph"/>
              <w:numPr>
                <w:ilvl w:val="0"/>
                <w:numId w:val="8"/>
              </w:numPr>
              <w:spacing w:before="0" w:after="0" w:line="276" w:lineRule="auto"/>
              <w:rPr>
                <w:rFonts w:cstheme="majorHAnsi"/>
              </w:rPr>
            </w:pPr>
            <w:r w:rsidRPr="00F83222">
              <w:rPr>
                <w:rFonts w:cstheme="majorHAnsi"/>
              </w:rPr>
              <w:t xml:space="preserve">Therefore, if the script comprises 125 or fewer words, you could record yourself reading this script. </w:t>
            </w:r>
          </w:p>
          <w:p w14:paraId="6204524E" w14:textId="77777777" w:rsidR="00F83222" w:rsidRPr="00F83222" w:rsidRDefault="00F83222" w:rsidP="00F83222">
            <w:pPr>
              <w:pStyle w:val="ListParagraph"/>
              <w:numPr>
                <w:ilvl w:val="0"/>
                <w:numId w:val="8"/>
              </w:numPr>
              <w:spacing w:before="0" w:after="0" w:line="276" w:lineRule="auto"/>
              <w:rPr>
                <w:rFonts w:cstheme="majorHAnsi"/>
              </w:rPr>
            </w:pPr>
            <w:r w:rsidRPr="00F83222">
              <w:rPr>
                <w:rFonts w:cstheme="majorHAnsi"/>
              </w:rPr>
              <w:t xml:space="preserve">You could then include this audio in the slides. </w:t>
            </w:r>
          </w:p>
          <w:p w14:paraId="5AD65320" w14:textId="77777777" w:rsidR="00F83222" w:rsidRPr="00F83222" w:rsidRDefault="00F83222" w:rsidP="00ED26A2">
            <w:pPr>
              <w:rPr>
                <w:rFonts w:cstheme="majorHAnsi"/>
              </w:rPr>
            </w:pPr>
          </w:p>
          <w:p w14:paraId="6B3FD5D4" w14:textId="77777777" w:rsidR="00F83222" w:rsidRPr="00F83222" w:rsidRDefault="00F83222" w:rsidP="00ED26A2">
            <w:pPr>
              <w:rPr>
                <w:rFonts w:cstheme="majorHAnsi"/>
              </w:rPr>
            </w:pPr>
            <w:r w:rsidRPr="00F83222">
              <w:rPr>
                <w:rFonts w:cstheme="majorHAnsi"/>
              </w:rPr>
              <w:t>Written scripts</w:t>
            </w:r>
          </w:p>
          <w:p w14:paraId="0AFB12BD"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If the script comprises more than 125 words, you should include written text, instead of spoken words, in the slides</w:t>
            </w:r>
          </w:p>
          <w:p w14:paraId="5D0AA5B7"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For example, each slide might comprise 5 to 20 words</w:t>
            </w:r>
          </w:p>
          <w:p w14:paraId="7C843B23" w14:textId="77777777" w:rsidR="00F83222" w:rsidRPr="00F83222" w:rsidRDefault="00F83222" w:rsidP="00ED26A2">
            <w:pPr>
              <w:rPr>
                <w:rFonts w:cstheme="majorHAnsi"/>
              </w:rPr>
            </w:pPr>
          </w:p>
          <w:p w14:paraId="77DDAFDD" w14:textId="77777777" w:rsidR="00F83222" w:rsidRPr="00F83222" w:rsidRDefault="00F83222" w:rsidP="00ED26A2">
            <w:pPr>
              <w:rPr>
                <w:rFonts w:cstheme="majorHAnsi"/>
              </w:rPr>
            </w:pPr>
            <w:r w:rsidRPr="00F83222">
              <w:rPr>
                <w:rFonts w:cstheme="majorHAnsi"/>
              </w:rPr>
              <w:t>Combinations</w:t>
            </w:r>
          </w:p>
          <w:p w14:paraId="0EB09EC2" w14:textId="77777777" w:rsidR="00F83222" w:rsidRPr="00F83222" w:rsidRDefault="00F83222" w:rsidP="00F83222">
            <w:pPr>
              <w:pStyle w:val="ListParagraph"/>
              <w:numPr>
                <w:ilvl w:val="0"/>
                <w:numId w:val="9"/>
              </w:numPr>
              <w:spacing w:before="0" w:after="0" w:line="276" w:lineRule="auto"/>
              <w:rPr>
                <w:rFonts w:cstheme="majorHAnsi"/>
              </w:rPr>
            </w:pPr>
            <w:r w:rsidRPr="00F83222">
              <w:rPr>
                <w:rFonts w:cstheme="majorHAnsi"/>
              </w:rPr>
              <w:t>Some videos present both spoken words and written words at the same time</w:t>
            </w:r>
          </w:p>
          <w:p w14:paraId="28C73A7D" w14:textId="77777777" w:rsidR="00F83222" w:rsidRPr="00F83222" w:rsidRDefault="00F83222" w:rsidP="00F83222">
            <w:pPr>
              <w:pStyle w:val="ListParagraph"/>
              <w:numPr>
                <w:ilvl w:val="0"/>
                <w:numId w:val="9"/>
              </w:numPr>
              <w:spacing w:before="0" w:after="0" w:line="276" w:lineRule="auto"/>
              <w:rPr>
                <w:rFonts w:cstheme="majorHAnsi"/>
              </w:rPr>
            </w:pPr>
            <w:r w:rsidRPr="00F83222">
              <w:rPr>
                <w:rFonts w:cstheme="majorHAnsi"/>
              </w:rPr>
              <w:t>Or, if the script comprises more than 125 words, you could construct and then record a condensed version of this script</w:t>
            </w:r>
          </w:p>
          <w:p w14:paraId="7E1BA838" w14:textId="77777777" w:rsidR="00F83222" w:rsidRPr="00F83222" w:rsidRDefault="00F83222" w:rsidP="00F83222">
            <w:pPr>
              <w:pStyle w:val="ListParagraph"/>
              <w:numPr>
                <w:ilvl w:val="0"/>
                <w:numId w:val="9"/>
              </w:numPr>
              <w:spacing w:before="0" w:after="0" w:line="276" w:lineRule="auto"/>
              <w:rPr>
                <w:rFonts w:cstheme="majorHAnsi"/>
              </w:rPr>
            </w:pPr>
            <w:r w:rsidRPr="00F83222">
              <w:rPr>
                <w:rFonts w:cstheme="majorHAnsi"/>
              </w:rPr>
              <w:t xml:space="preserve">So, the slides will present written text of more than 125 words at the same time as a shortened spoken version.  </w:t>
            </w:r>
          </w:p>
        </w:tc>
      </w:tr>
      <w:tr w:rsidR="00F83222" w:rsidRPr="00F83222" w14:paraId="0788FEF7" w14:textId="77777777" w:rsidTr="00ED26A2">
        <w:tc>
          <w:tcPr>
            <w:tcW w:w="2664" w:type="dxa"/>
            <w:shd w:val="clear" w:color="auto" w:fill="D9D9D9" w:themeFill="background1" w:themeFillShade="D9"/>
          </w:tcPr>
          <w:p w14:paraId="66587EC6" w14:textId="77777777" w:rsidR="00F83222" w:rsidRPr="00F83222" w:rsidRDefault="00F83222" w:rsidP="00ED26A2">
            <w:pPr>
              <w:rPr>
                <w:rFonts w:cstheme="majorHAnsi"/>
              </w:rPr>
            </w:pPr>
            <w:r w:rsidRPr="00F83222">
              <w:rPr>
                <w:rFonts w:cstheme="majorHAnsi"/>
              </w:rPr>
              <w:t>Enhance the slides</w:t>
            </w:r>
          </w:p>
        </w:tc>
        <w:tc>
          <w:tcPr>
            <w:tcW w:w="6378" w:type="dxa"/>
            <w:shd w:val="clear" w:color="auto" w:fill="D9D9D9" w:themeFill="background1" w:themeFillShade="D9"/>
          </w:tcPr>
          <w:p w14:paraId="6C04725B" w14:textId="77777777" w:rsidR="00F83222" w:rsidRPr="00F83222" w:rsidRDefault="00F83222" w:rsidP="00F83222">
            <w:pPr>
              <w:pStyle w:val="ListParagraph"/>
              <w:numPr>
                <w:ilvl w:val="0"/>
                <w:numId w:val="10"/>
              </w:numPr>
              <w:spacing w:before="0" w:after="0" w:line="276" w:lineRule="auto"/>
              <w:rPr>
                <w:rFonts w:cstheme="majorHAnsi"/>
              </w:rPr>
            </w:pPr>
            <w:r w:rsidRPr="00F83222">
              <w:rPr>
                <w:rFonts w:cstheme="majorHAnsi"/>
              </w:rPr>
              <w:t xml:space="preserve">You could include various animations and effects—either from </w:t>
            </w:r>
            <w:proofErr w:type="spellStart"/>
            <w:r w:rsidRPr="00F83222">
              <w:rPr>
                <w:rFonts w:cstheme="majorHAnsi"/>
              </w:rPr>
              <w:t>Powerpoint</w:t>
            </w:r>
            <w:proofErr w:type="spellEnd"/>
            <w:r w:rsidRPr="00F83222">
              <w:rPr>
                <w:rFonts w:cstheme="majorHAnsi"/>
              </w:rPr>
              <w:t xml:space="preserve"> or from other software, such as </w:t>
            </w:r>
            <w:proofErr w:type="spellStart"/>
            <w:r w:rsidRPr="00F83222">
              <w:rPr>
                <w:rFonts w:cstheme="majorHAnsi"/>
              </w:rPr>
              <w:t>Powtoons</w:t>
            </w:r>
            <w:proofErr w:type="spellEnd"/>
          </w:p>
          <w:p w14:paraId="01A3F3A4" w14:textId="77777777" w:rsidR="00F83222" w:rsidRPr="00F83222" w:rsidRDefault="00F83222" w:rsidP="00F83222">
            <w:pPr>
              <w:pStyle w:val="ListParagraph"/>
              <w:numPr>
                <w:ilvl w:val="0"/>
                <w:numId w:val="10"/>
              </w:numPr>
              <w:spacing w:before="0" w:after="0" w:line="276" w:lineRule="auto"/>
              <w:rPr>
                <w:rFonts w:cstheme="majorHAnsi"/>
              </w:rPr>
            </w:pPr>
            <w:r w:rsidRPr="00F83222">
              <w:rPr>
                <w:rFonts w:cstheme="majorHAnsi"/>
              </w:rPr>
              <w:t xml:space="preserve">Include a final page that lists your references, source of materials, and acknowledgments </w:t>
            </w:r>
          </w:p>
          <w:p w14:paraId="09C68152" w14:textId="77777777" w:rsidR="00F83222" w:rsidRPr="00F83222" w:rsidRDefault="00F83222" w:rsidP="00F83222">
            <w:pPr>
              <w:pStyle w:val="ListParagraph"/>
              <w:numPr>
                <w:ilvl w:val="0"/>
                <w:numId w:val="10"/>
              </w:numPr>
              <w:spacing w:before="0" w:after="0" w:line="276" w:lineRule="auto"/>
              <w:rPr>
                <w:rFonts w:cstheme="majorHAnsi"/>
              </w:rPr>
            </w:pPr>
            <w:r w:rsidRPr="00F83222">
              <w:rPr>
                <w:rFonts w:cstheme="majorHAnsi"/>
              </w:rPr>
              <w:t>Most research candidates will also insert background musical tracks.  You can download free musical tracks from the internet.</w:t>
            </w:r>
          </w:p>
          <w:p w14:paraId="1F5BD6BF" w14:textId="77777777" w:rsidR="00F83222" w:rsidRPr="00F83222" w:rsidRDefault="00F83222" w:rsidP="00ED26A2">
            <w:pPr>
              <w:rPr>
                <w:rFonts w:cstheme="majorHAnsi"/>
              </w:rPr>
            </w:pPr>
          </w:p>
          <w:p w14:paraId="214A25F5" w14:textId="77777777" w:rsidR="00F83222" w:rsidRPr="00F83222" w:rsidRDefault="00F83222" w:rsidP="00ED26A2">
            <w:pPr>
              <w:rPr>
                <w:rFonts w:cstheme="majorHAnsi"/>
              </w:rPr>
            </w:pPr>
            <w:r w:rsidRPr="00F83222">
              <w:rPr>
                <w:rFonts w:cstheme="majorHAnsi"/>
              </w:rPr>
              <w:t>Sites in which you can download free music include</w:t>
            </w:r>
          </w:p>
          <w:p w14:paraId="349EEB8E" w14:textId="77777777" w:rsidR="00F83222" w:rsidRPr="00F83222" w:rsidRDefault="00F83222" w:rsidP="00ED26A2">
            <w:pPr>
              <w:rPr>
                <w:rFonts w:cstheme="majorHAnsi"/>
              </w:rPr>
            </w:pPr>
          </w:p>
          <w:p w14:paraId="4FBF639D" w14:textId="77777777" w:rsidR="00F83222" w:rsidRPr="00F83222" w:rsidRDefault="00754B2D" w:rsidP="00F83222">
            <w:pPr>
              <w:pStyle w:val="ListParagraph"/>
              <w:numPr>
                <w:ilvl w:val="0"/>
                <w:numId w:val="12"/>
              </w:numPr>
              <w:spacing w:before="0" w:after="0" w:line="276" w:lineRule="auto"/>
              <w:rPr>
                <w:rFonts w:cstheme="majorHAnsi"/>
              </w:rPr>
            </w:pPr>
            <w:hyperlink r:id="rId10" w:history="1">
              <w:r w:rsidR="00F83222" w:rsidRPr="00F83222">
                <w:rPr>
                  <w:rStyle w:val="Hyperlink"/>
                  <w:rFonts w:cstheme="majorHAnsi"/>
                </w:rPr>
                <w:t>www.hooksounds.com</w:t>
              </w:r>
            </w:hyperlink>
          </w:p>
          <w:p w14:paraId="7C5D68FE" w14:textId="77777777" w:rsidR="00F83222" w:rsidRPr="00F83222" w:rsidRDefault="00F83222" w:rsidP="00ED26A2">
            <w:pPr>
              <w:rPr>
                <w:rFonts w:cstheme="majorHAnsi"/>
              </w:rPr>
            </w:pPr>
          </w:p>
          <w:p w14:paraId="2691D076" w14:textId="77777777" w:rsidR="00F83222" w:rsidRPr="00F83222" w:rsidRDefault="00F83222" w:rsidP="00ED26A2">
            <w:pPr>
              <w:rPr>
                <w:rFonts w:cstheme="majorHAnsi"/>
              </w:rPr>
            </w:pPr>
            <w:r w:rsidRPr="00F83222">
              <w:rPr>
                <w:rFonts w:cstheme="majorHAnsi"/>
              </w:rPr>
              <w:t xml:space="preserve">To insert a musical track or some other audio file into </w:t>
            </w:r>
            <w:proofErr w:type="spellStart"/>
            <w:r w:rsidRPr="00F83222">
              <w:rPr>
                <w:rFonts w:cstheme="majorHAnsi"/>
              </w:rPr>
              <w:t>Powerpoint</w:t>
            </w:r>
            <w:proofErr w:type="spellEnd"/>
          </w:p>
          <w:p w14:paraId="42F6FFD5" w14:textId="77777777" w:rsidR="00F83222" w:rsidRPr="00F83222" w:rsidRDefault="00F83222" w:rsidP="00ED26A2">
            <w:pPr>
              <w:rPr>
                <w:rFonts w:cstheme="majorHAnsi"/>
              </w:rPr>
            </w:pPr>
          </w:p>
          <w:p w14:paraId="18C1545D" w14:textId="77777777" w:rsidR="00F83222" w:rsidRPr="00F83222" w:rsidRDefault="00F83222" w:rsidP="00F83222">
            <w:pPr>
              <w:pStyle w:val="ListParagraph"/>
              <w:numPr>
                <w:ilvl w:val="0"/>
                <w:numId w:val="12"/>
              </w:numPr>
              <w:spacing w:before="0" w:after="0" w:line="276" w:lineRule="auto"/>
              <w:rPr>
                <w:rFonts w:cstheme="majorHAnsi"/>
              </w:rPr>
            </w:pPr>
            <w:r w:rsidRPr="00F83222">
              <w:rPr>
                <w:rFonts w:cstheme="majorHAnsi"/>
              </w:rPr>
              <w:t>choose “Insert” and then locate an option called “Audio” or something similar</w:t>
            </w:r>
          </w:p>
          <w:p w14:paraId="4BCE4049" w14:textId="77777777" w:rsidR="00F83222" w:rsidRPr="00F83222" w:rsidRDefault="00F83222" w:rsidP="00F83222">
            <w:pPr>
              <w:pStyle w:val="ListParagraph"/>
              <w:numPr>
                <w:ilvl w:val="0"/>
                <w:numId w:val="12"/>
              </w:numPr>
              <w:spacing w:before="0" w:after="0" w:line="276" w:lineRule="auto"/>
              <w:rPr>
                <w:rFonts w:cstheme="majorHAnsi"/>
              </w:rPr>
            </w:pPr>
            <w:r w:rsidRPr="00F83222">
              <w:rPr>
                <w:rFonts w:cstheme="majorHAnsi"/>
              </w:rPr>
              <w:t>in a tab called “Playback” or something similar, instruct the computer to “Play across slides” and start “Automatically”</w:t>
            </w:r>
          </w:p>
          <w:p w14:paraId="42851BD1" w14:textId="77777777" w:rsidR="00F83222" w:rsidRPr="00F83222" w:rsidRDefault="00F83222" w:rsidP="00F83222">
            <w:pPr>
              <w:pStyle w:val="ListParagraph"/>
              <w:numPr>
                <w:ilvl w:val="0"/>
                <w:numId w:val="12"/>
              </w:numPr>
              <w:spacing w:before="0" w:after="0" w:line="276" w:lineRule="auto"/>
              <w:rPr>
                <w:rFonts w:cstheme="majorHAnsi"/>
              </w:rPr>
            </w:pPr>
            <w:r w:rsidRPr="00F83222">
              <w:rPr>
                <w:rFonts w:cstheme="majorHAnsi"/>
              </w:rPr>
              <w:lastRenderedPageBreak/>
              <w:t xml:space="preserve">in the tab called “Slide show”, choose “Rehearse timings”.  This option enables you to specify the precise time in which you would like to transition between slides. </w:t>
            </w:r>
          </w:p>
        </w:tc>
      </w:tr>
      <w:tr w:rsidR="00F83222" w:rsidRPr="00F83222" w14:paraId="69F1588F" w14:textId="77777777" w:rsidTr="00ED26A2">
        <w:tc>
          <w:tcPr>
            <w:tcW w:w="2664" w:type="dxa"/>
            <w:shd w:val="clear" w:color="auto" w:fill="D9D9D9" w:themeFill="background1" w:themeFillShade="D9"/>
          </w:tcPr>
          <w:p w14:paraId="2DA9FBA2" w14:textId="77777777" w:rsidR="00F83222" w:rsidRPr="00F83222" w:rsidRDefault="00F83222" w:rsidP="00ED26A2">
            <w:pPr>
              <w:rPr>
                <w:rFonts w:cstheme="majorHAnsi"/>
              </w:rPr>
            </w:pPr>
            <w:r w:rsidRPr="00F83222">
              <w:rPr>
                <w:rFonts w:cstheme="majorHAnsi"/>
              </w:rPr>
              <w:lastRenderedPageBreak/>
              <w:t>Convert the slides to a video</w:t>
            </w:r>
          </w:p>
        </w:tc>
        <w:tc>
          <w:tcPr>
            <w:tcW w:w="6378" w:type="dxa"/>
            <w:shd w:val="clear" w:color="auto" w:fill="D9D9D9" w:themeFill="background1" w:themeFillShade="D9"/>
          </w:tcPr>
          <w:p w14:paraId="6D274EA4" w14:textId="77777777" w:rsidR="00F83222" w:rsidRPr="00F83222" w:rsidRDefault="00F83222" w:rsidP="00ED26A2">
            <w:pPr>
              <w:rPr>
                <w:rFonts w:cstheme="majorHAnsi"/>
              </w:rPr>
            </w:pPr>
            <w:r w:rsidRPr="00F83222">
              <w:rPr>
                <w:rFonts w:cstheme="majorHAnsi"/>
              </w:rPr>
              <w:t xml:space="preserve">To convert </w:t>
            </w:r>
            <w:proofErr w:type="spellStart"/>
            <w:r w:rsidRPr="00F83222">
              <w:rPr>
                <w:rFonts w:cstheme="majorHAnsi"/>
              </w:rPr>
              <w:t>Powerpoint</w:t>
            </w:r>
            <w:proofErr w:type="spellEnd"/>
            <w:r w:rsidRPr="00F83222">
              <w:rPr>
                <w:rFonts w:cstheme="majorHAnsi"/>
              </w:rPr>
              <w:t xml:space="preserve"> slides to videos in Windows, </w:t>
            </w:r>
          </w:p>
          <w:p w14:paraId="1800CCC9" w14:textId="77777777" w:rsidR="00F83222" w:rsidRPr="00F83222" w:rsidRDefault="00F83222" w:rsidP="00ED26A2">
            <w:pPr>
              <w:rPr>
                <w:rFonts w:cstheme="majorHAnsi"/>
              </w:rPr>
            </w:pPr>
          </w:p>
          <w:p w14:paraId="71BD0160"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 xml:space="preserve">In </w:t>
            </w:r>
            <w:proofErr w:type="spellStart"/>
            <w:r w:rsidRPr="00F83222">
              <w:rPr>
                <w:rFonts w:cstheme="majorHAnsi"/>
              </w:rPr>
              <w:t>Powerpoint</w:t>
            </w:r>
            <w:proofErr w:type="spellEnd"/>
            <w:r w:rsidRPr="00F83222">
              <w:rPr>
                <w:rFonts w:cstheme="majorHAnsi"/>
              </w:rPr>
              <w:t>, choose File and then Export</w:t>
            </w:r>
          </w:p>
          <w:p w14:paraId="7AEAAF37"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Choose “Create a video”—and follow the instructions</w:t>
            </w:r>
          </w:p>
          <w:p w14:paraId="1850CE30" w14:textId="77777777" w:rsidR="00F83222" w:rsidRPr="00F83222" w:rsidRDefault="00F83222" w:rsidP="00ED26A2">
            <w:pPr>
              <w:rPr>
                <w:rFonts w:cstheme="majorHAnsi"/>
              </w:rPr>
            </w:pPr>
          </w:p>
          <w:p w14:paraId="6F02CEFE" w14:textId="77777777" w:rsidR="00F83222" w:rsidRPr="00F83222" w:rsidRDefault="00F83222" w:rsidP="00ED26A2">
            <w:pPr>
              <w:rPr>
                <w:rFonts w:cstheme="majorHAnsi"/>
              </w:rPr>
            </w:pPr>
            <w:r w:rsidRPr="00F83222">
              <w:rPr>
                <w:rFonts w:cstheme="majorHAnsi"/>
              </w:rPr>
              <w:t>On Macs</w:t>
            </w:r>
          </w:p>
          <w:p w14:paraId="59CBD205" w14:textId="77777777" w:rsidR="00F83222" w:rsidRPr="00F83222" w:rsidRDefault="00F83222" w:rsidP="00ED26A2">
            <w:pPr>
              <w:rPr>
                <w:rFonts w:cstheme="majorHAnsi"/>
              </w:rPr>
            </w:pPr>
          </w:p>
          <w:p w14:paraId="7B44EB72"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 xml:space="preserve">In </w:t>
            </w:r>
            <w:proofErr w:type="spellStart"/>
            <w:r w:rsidRPr="00F83222">
              <w:rPr>
                <w:rFonts w:cstheme="majorHAnsi"/>
              </w:rPr>
              <w:t>Powerpoint</w:t>
            </w:r>
            <w:proofErr w:type="spellEnd"/>
            <w:r w:rsidRPr="00F83222">
              <w:rPr>
                <w:rFonts w:cstheme="majorHAnsi"/>
              </w:rPr>
              <w:t>, press File and then Export</w:t>
            </w:r>
          </w:p>
          <w:p w14:paraId="1E096841" w14:textId="77777777" w:rsidR="00F83222" w:rsidRPr="00F83222" w:rsidRDefault="00F83222" w:rsidP="00F83222">
            <w:pPr>
              <w:pStyle w:val="ListParagraph"/>
              <w:numPr>
                <w:ilvl w:val="0"/>
                <w:numId w:val="6"/>
              </w:numPr>
              <w:spacing w:before="0" w:after="0" w:line="276" w:lineRule="auto"/>
              <w:rPr>
                <w:rFonts w:cstheme="majorHAnsi"/>
              </w:rPr>
            </w:pPr>
            <w:r w:rsidRPr="00F83222">
              <w:rPr>
                <w:rFonts w:cstheme="majorHAnsi"/>
              </w:rPr>
              <w:t>Choose MP4 as the File Format and then press the Export button</w:t>
            </w:r>
          </w:p>
        </w:tc>
      </w:tr>
      <w:tr w:rsidR="00F83222" w:rsidRPr="00F83222" w14:paraId="67A5E649" w14:textId="77777777" w:rsidTr="00ED26A2">
        <w:tc>
          <w:tcPr>
            <w:tcW w:w="2664" w:type="dxa"/>
            <w:shd w:val="clear" w:color="auto" w:fill="D9D9D9" w:themeFill="background1" w:themeFillShade="D9"/>
          </w:tcPr>
          <w:p w14:paraId="6ADF42B5" w14:textId="77777777" w:rsidR="00F83222" w:rsidRPr="00F83222" w:rsidRDefault="00F83222" w:rsidP="00ED26A2">
            <w:pPr>
              <w:rPr>
                <w:rFonts w:cstheme="majorHAnsi"/>
              </w:rPr>
            </w:pPr>
            <w:r w:rsidRPr="00F83222">
              <w:rPr>
                <w:rFonts w:cstheme="majorHAnsi"/>
              </w:rPr>
              <w:t>Attend the competition</w:t>
            </w:r>
          </w:p>
        </w:tc>
        <w:tc>
          <w:tcPr>
            <w:tcW w:w="6378" w:type="dxa"/>
            <w:shd w:val="clear" w:color="auto" w:fill="D9D9D9" w:themeFill="background1" w:themeFillShade="D9"/>
          </w:tcPr>
          <w:p w14:paraId="120F1504" w14:textId="77777777" w:rsidR="00F83222" w:rsidRPr="00F83222" w:rsidRDefault="00F83222" w:rsidP="00F83222">
            <w:pPr>
              <w:pStyle w:val="ListParagraph"/>
              <w:numPr>
                <w:ilvl w:val="0"/>
                <w:numId w:val="6"/>
              </w:numPr>
              <w:spacing w:before="0" w:after="0" w:line="276" w:lineRule="auto"/>
              <w:rPr>
                <w:rFonts w:cstheme="majorHAnsi"/>
              </w:rPr>
            </w:pPr>
          </w:p>
        </w:tc>
      </w:tr>
    </w:tbl>
    <w:p w14:paraId="6B7319AE" w14:textId="710EDC90" w:rsidR="00F83222" w:rsidRPr="00F83222" w:rsidRDefault="00F83222" w:rsidP="00F83222">
      <w:pPr>
        <w:rPr>
          <w:rFonts w:cstheme="majorHAnsi"/>
          <w:lang w:val="en-AU"/>
        </w:rPr>
      </w:pPr>
    </w:p>
    <w:p w14:paraId="62308083" w14:textId="79BF19B2" w:rsidR="00F83222" w:rsidRPr="00F83222" w:rsidRDefault="00F83222" w:rsidP="00F83222">
      <w:pPr>
        <w:rPr>
          <w:rFonts w:cstheme="majorHAnsi"/>
          <w:lang w:val="en-AU"/>
        </w:rPr>
      </w:pPr>
    </w:p>
    <w:p w14:paraId="3349C863" w14:textId="5FD9C7ED" w:rsidR="00F83222" w:rsidRPr="00F83222" w:rsidRDefault="00F83222" w:rsidP="00F83222">
      <w:pPr>
        <w:pStyle w:val="Heading2"/>
        <w:rPr>
          <w:rFonts w:asciiTheme="majorHAnsi" w:hAnsiTheme="majorHAnsi" w:cstheme="majorHAnsi"/>
        </w:rPr>
      </w:pPr>
      <w:r w:rsidRPr="00F83222">
        <w:rPr>
          <w:rFonts w:asciiTheme="majorHAnsi" w:hAnsiTheme="majorHAnsi" w:cstheme="majorHAnsi"/>
        </w:rPr>
        <w:t>How to construct pleasing visual effects</w:t>
      </w:r>
    </w:p>
    <w:p w14:paraId="40D7B79F" w14:textId="2EAC3783" w:rsidR="00F83222" w:rsidRPr="00F83222" w:rsidRDefault="00F83222" w:rsidP="00F83222">
      <w:pPr>
        <w:rPr>
          <w:rFonts w:cstheme="majorHAnsi"/>
          <w:lang w:val="en-AU"/>
        </w:rPr>
      </w:pPr>
    </w:p>
    <w:p w14:paraId="1A9C7008" w14:textId="77777777" w:rsidR="00F83222" w:rsidRPr="00F83222" w:rsidRDefault="00F83222" w:rsidP="00F83222">
      <w:pPr>
        <w:rPr>
          <w:rFonts w:cstheme="majorHAnsi"/>
          <w:szCs w:val="22"/>
        </w:rPr>
      </w:pPr>
      <w:r w:rsidRPr="00F83222">
        <w:rPr>
          <w:rFonts w:cstheme="majorHAnsi"/>
          <w:b/>
          <w:szCs w:val="22"/>
        </w:rPr>
        <w:t xml:space="preserve">Visual effects in </w:t>
      </w:r>
      <w:proofErr w:type="spellStart"/>
      <w:r w:rsidRPr="00F83222">
        <w:rPr>
          <w:rFonts w:cstheme="majorHAnsi"/>
          <w:b/>
          <w:szCs w:val="22"/>
        </w:rPr>
        <w:t>Powerpoint</w:t>
      </w:r>
      <w:proofErr w:type="spellEnd"/>
    </w:p>
    <w:p w14:paraId="7E82AEF4" w14:textId="77777777" w:rsidR="00F83222" w:rsidRPr="00F83222" w:rsidRDefault="00F83222" w:rsidP="00F83222">
      <w:pPr>
        <w:rPr>
          <w:rFonts w:cstheme="majorHAnsi"/>
          <w:szCs w:val="22"/>
        </w:rPr>
      </w:pPr>
    </w:p>
    <w:p w14:paraId="767ED4DA" w14:textId="77777777" w:rsidR="00F83222" w:rsidRPr="00F83222" w:rsidRDefault="00F83222" w:rsidP="00F83222">
      <w:pPr>
        <w:rPr>
          <w:rFonts w:cstheme="majorHAnsi"/>
          <w:szCs w:val="22"/>
        </w:rPr>
      </w:pPr>
      <w:r w:rsidRPr="00F83222">
        <w:rPr>
          <w:rFonts w:cstheme="majorHAnsi"/>
          <w:szCs w:val="22"/>
        </w:rPr>
        <w:tab/>
        <w:t xml:space="preserve">To construct pleasing visual effects in </w:t>
      </w:r>
      <w:proofErr w:type="spellStart"/>
      <w:r w:rsidRPr="00F83222">
        <w:rPr>
          <w:rFonts w:cstheme="majorHAnsi"/>
          <w:szCs w:val="22"/>
        </w:rPr>
        <w:t>Powerpoint</w:t>
      </w:r>
      <w:proofErr w:type="spellEnd"/>
      <w:r w:rsidRPr="00F83222">
        <w:rPr>
          <w:rFonts w:cstheme="majorHAnsi"/>
          <w:szCs w:val="22"/>
        </w:rPr>
        <w:t xml:space="preserve">, open </w:t>
      </w:r>
      <w:hyperlink r:id="rId11" w:history="1">
        <w:r w:rsidRPr="00F83222">
          <w:rPr>
            <w:rStyle w:val="Hyperlink"/>
            <w:rFonts w:cstheme="majorHAnsi"/>
            <w:szCs w:val="22"/>
          </w:rPr>
          <w:t>this file</w:t>
        </w:r>
      </w:hyperlink>
      <w:r w:rsidRPr="00F83222">
        <w:rPr>
          <w:rFonts w:cstheme="majorHAnsi"/>
          <w:szCs w:val="22"/>
        </w:rPr>
        <w:t>.  This file will gradually expand over time and includes many slides that you could modify, and then include, in your video.  You merely need to copy or paste relevant objects, click these objects, and then modify accordingly.  In addition, consider these guidelines</w:t>
      </w:r>
    </w:p>
    <w:p w14:paraId="7AB8A61A" w14:textId="77777777" w:rsidR="00F83222" w:rsidRPr="00F83222" w:rsidRDefault="00F83222" w:rsidP="00F83222">
      <w:pPr>
        <w:rPr>
          <w:rFonts w:cstheme="majorHAnsi"/>
          <w:szCs w:val="22"/>
        </w:rPr>
      </w:pPr>
    </w:p>
    <w:p w14:paraId="18C93DD7" w14:textId="77777777" w:rsidR="00F83222" w:rsidRPr="00F83222" w:rsidRDefault="00F83222" w:rsidP="00F83222">
      <w:pPr>
        <w:pStyle w:val="ListParagraph"/>
        <w:numPr>
          <w:ilvl w:val="0"/>
          <w:numId w:val="6"/>
        </w:numPr>
        <w:spacing w:before="0" w:after="0" w:line="276" w:lineRule="auto"/>
        <w:rPr>
          <w:rFonts w:cstheme="majorHAnsi"/>
          <w:szCs w:val="22"/>
        </w:rPr>
      </w:pPr>
      <w:r w:rsidRPr="00F83222">
        <w:rPr>
          <w:rFonts w:cstheme="majorHAnsi"/>
          <w:szCs w:val="22"/>
        </w:rPr>
        <w:t xml:space="preserve">ensure the font size is large, such as greater than 40 or 50 </w:t>
      </w:r>
    </w:p>
    <w:p w14:paraId="7B562776" w14:textId="77777777" w:rsidR="00F83222" w:rsidRPr="00F83222" w:rsidRDefault="00F83222" w:rsidP="00F83222">
      <w:pPr>
        <w:rPr>
          <w:rFonts w:cstheme="majorHAnsi"/>
          <w:szCs w:val="22"/>
        </w:rPr>
      </w:pPr>
    </w:p>
    <w:p w14:paraId="3334C936" w14:textId="77777777" w:rsidR="00F83222" w:rsidRPr="00F83222" w:rsidRDefault="00F83222" w:rsidP="00F83222">
      <w:pPr>
        <w:rPr>
          <w:rFonts w:cstheme="majorHAnsi"/>
          <w:szCs w:val="22"/>
        </w:rPr>
      </w:pPr>
      <w:r w:rsidRPr="00F83222">
        <w:rPr>
          <w:rFonts w:cstheme="majorHAnsi"/>
          <w:b/>
          <w:bCs/>
          <w:szCs w:val="22"/>
        </w:rPr>
        <w:t>Templates</w:t>
      </w:r>
    </w:p>
    <w:p w14:paraId="0B17F376" w14:textId="77777777" w:rsidR="00F83222" w:rsidRPr="00F83222" w:rsidRDefault="00F83222" w:rsidP="00F83222">
      <w:pPr>
        <w:rPr>
          <w:rFonts w:cstheme="majorHAnsi"/>
          <w:szCs w:val="22"/>
        </w:rPr>
      </w:pPr>
    </w:p>
    <w:p w14:paraId="30E3BD5A" w14:textId="77777777" w:rsidR="00F83222" w:rsidRPr="00F83222" w:rsidRDefault="00F83222" w:rsidP="00F83222">
      <w:pPr>
        <w:ind w:firstLine="720"/>
        <w:rPr>
          <w:rFonts w:cstheme="majorHAnsi"/>
          <w:szCs w:val="22"/>
        </w:rPr>
      </w:pPr>
      <w:r w:rsidRPr="00F83222">
        <w:rPr>
          <w:rFonts w:cstheme="majorHAnsi"/>
          <w:szCs w:val="22"/>
        </w:rPr>
        <w:t xml:space="preserve">Rather than develop your own patterns and dynamics, you could use existing templates as well. Many websites offer these templates.  One helpful website is </w:t>
      </w:r>
      <w:hyperlink r:id="rId12" w:history="1">
        <w:r w:rsidRPr="00F83222">
          <w:rPr>
            <w:rStyle w:val="Hyperlink"/>
            <w:rFonts w:cstheme="majorHAnsi"/>
            <w:szCs w:val="22"/>
          </w:rPr>
          <w:t>https://slidemodel.com/</w:t>
        </w:r>
      </w:hyperlink>
      <w:r w:rsidRPr="00F83222">
        <w:rPr>
          <w:rFonts w:cstheme="majorHAnsi"/>
          <w:szCs w:val="22"/>
        </w:rPr>
        <w:t xml:space="preserve"> in which three individuals, at $200 US a year, can utilise as many templates as they like.    </w:t>
      </w:r>
    </w:p>
    <w:p w14:paraId="1FDA73E2" w14:textId="4B0BF075" w:rsidR="00F83222" w:rsidRPr="00F83222" w:rsidRDefault="00F83222" w:rsidP="00F83222">
      <w:pPr>
        <w:rPr>
          <w:rFonts w:cstheme="majorHAnsi"/>
          <w:lang w:val="en-AU"/>
        </w:rPr>
      </w:pPr>
    </w:p>
    <w:p w14:paraId="24149711" w14:textId="44F4237E" w:rsidR="00F83222" w:rsidRPr="00F83222" w:rsidRDefault="00F83222" w:rsidP="00F83222">
      <w:pPr>
        <w:rPr>
          <w:rFonts w:cstheme="majorHAnsi"/>
          <w:lang w:val="en-AU"/>
        </w:rPr>
      </w:pPr>
    </w:p>
    <w:p w14:paraId="7016E3BB" w14:textId="77777777" w:rsidR="00D55C6C" w:rsidRDefault="00D55C6C" w:rsidP="00F83222">
      <w:pPr>
        <w:pStyle w:val="Heading2"/>
        <w:rPr>
          <w:rFonts w:asciiTheme="majorHAnsi" w:hAnsiTheme="majorHAnsi" w:cstheme="majorHAnsi"/>
        </w:rPr>
      </w:pPr>
    </w:p>
    <w:p w14:paraId="65027B14" w14:textId="517E29D0" w:rsidR="00F83222" w:rsidRPr="00F83222" w:rsidRDefault="00F83222" w:rsidP="00F83222">
      <w:pPr>
        <w:pStyle w:val="Heading2"/>
        <w:rPr>
          <w:rFonts w:asciiTheme="majorHAnsi" w:hAnsiTheme="majorHAnsi" w:cstheme="majorHAnsi"/>
        </w:rPr>
      </w:pPr>
      <w:r w:rsidRPr="00F83222">
        <w:rPr>
          <w:rFonts w:asciiTheme="majorHAnsi" w:hAnsiTheme="majorHAnsi" w:cstheme="majorHAnsi"/>
        </w:rPr>
        <w:t>How to construct an end page</w:t>
      </w:r>
    </w:p>
    <w:p w14:paraId="09F50998" w14:textId="187DCB16" w:rsidR="00F83222" w:rsidRPr="00F83222" w:rsidRDefault="00F83222" w:rsidP="00F83222">
      <w:pPr>
        <w:rPr>
          <w:rFonts w:cstheme="majorHAnsi"/>
          <w:lang w:val="en-AU"/>
        </w:rPr>
      </w:pPr>
    </w:p>
    <w:p w14:paraId="665E25CE" w14:textId="77777777" w:rsidR="00F83222" w:rsidRPr="00F83222" w:rsidRDefault="00F83222" w:rsidP="00F83222">
      <w:pPr>
        <w:rPr>
          <w:rFonts w:cstheme="majorHAnsi"/>
          <w:szCs w:val="22"/>
        </w:rPr>
      </w:pPr>
      <w:r w:rsidRPr="00F83222">
        <w:rPr>
          <w:rFonts w:cstheme="majorHAnsi"/>
          <w:szCs w:val="22"/>
        </w:rPr>
        <w:t>To demonstrate integrity and to preclude legal complications, you must acknowledge your sources and support appropriately.  Most videos end with a slide that specifies</w:t>
      </w:r>
    </w:p>
    <w:p w14:paraId="44DD4027" w14:textId="77777777" w:rsidR="00F83222" w:rsidRPr="00F83222" w:rsidRDefault="00F83222" w:rsidP="00F83222">
      <w:pPr>
        <w:rPr>
          <w:rFonts w:cstheme="majorHAnsi"/>
          <w:szCs w:val="22"/>
        </w:rPr>
      </w:pPr>
    </w:p>
    <w:p w14:paraId="76F2FCB8" w14:textId="77777777" w:rsidR="00F83222" w:rsidRPr="00F83222" w:rsidRDefault="00F83222" w:rsidP="00F83222">
      <w:pPr>
        <w:pStyle w:val="ListParagraph"/>
        <w:numPr>
          <w:ilvl w:val="0"/>
          <w:numId w:val="6"/>
        </w:numPr>
        <w:spacing w:before="0" w:after="0" w:line="276" w:lineRule="auto"/>
        <w:rPr>
          <w:rFonts w:cstheme="majorHAnsi"/>
          <w:szCs w:val="22"/>
        </w:rPr>
      </w:pPr>
      <w:r w:rsidRPr="00F83222">
        <w:rPr>
          <w:rFonts w:cstheme="majorHAnsi"/>
          <w:szCs w:val="22"/>
        </w:rPr>
        <w:t>the reference list—that is, the articles or books that were cited in the slides, if any</w:t>
      </w:r>
    </w:p>
    <w:p w14:paraId="62D615E7" w14:textId="77777777" w:rsidR="00F83222" w:rsidRPr="00F83222" w:rsidRDefault="00F83222" w:rsidP="00F83222">
      <w:pPr>
        <w:pStyle w:val="ListParagraph"/>
        <w:numPr>
          <w:ilvl w:val="0"/>
          <w:numId w:val="6"/>
        </w:numPr>
        <w:spacing w:before="0" w:after="0" w:line="276" w:lineRule="auto"/>
        <w:rPr>
          <w:rFonts w:cstheme="majorHAnsi"/>
          <w:szCs w:val="22"/>
        </w:rPr>
      </w:pPr>
      <w:r w:rsidRPr="00F83222">
        <w:rPr>
          <w:rFonts w:cstheme="majorHAnsi"/>
          <w:szCs w:val="22"/>
        </w:rPr>
        <w:t>the source of audio and visual materials</w:t>
      </w:r>
    </w:p>
    <w:p w14:paraId="4A1330E2" w14:textId="77777777" w:rsidR="00F83222" w:rsidRPr="00F83222" w:rsidRDefault="00F83222" w:rsidP="00F83222">
      <w:pPr>
        <w:pStyle w:val="ListParagraph"/>
        <w:numPr>
          <w:ilvl w:val="0"/>
          <w:numId w:val="6"/>
        </w:numPr>
        <w:spacing w:before="0" w:after="0" w:line="276" w:lineRule="auto"/>
        <w:rPr>
          <w:rFonts w:cstheme="majorHAnsi"/>
          <w:szCs w:val="22"/>
        </w:rPr>
      </w:pPr>
      <w:r w:rsidRPr="00F83222">
        <w:rPr>
          <w:rFonts w:cstheme="majorHAnsi"/>
          <w:szCs w:val="22"/>
        </w:rPr>
        <w:t xml:space="preserve">the individuals or organizations that helped you construct this video. </w:t>
      </w:r>
    </w:p>
    <w:p w14:paraId="5D473281" w14:textId="77777777" w:rsidR="00F83222" w:rsidRPr="00F83222" w:rsidRDefault="00F83222" w:rsidP="00F83222">
      <w:pPr>
        <w:rPr>
          <w:rFonts w:cstheme="majorHAnsi"/>
          <w:szCs w:val="22"/>
        </w:rPr>
      </w:pPr>
    </w:p>
    <w:p w14:paraId="0F6967FE" w14:textId="77777777" w:rsidR="00F83222" w:rsidRPr="00F83222" w:rsidRDefault="00F83222" w:rsidP="00F83222">
      <w:pPr>
        <w:rPr>
          <w:rFonts w:cstheme="majorHAnsi"/>
          <w:szCs w:val="22"/>
        </w:rPr>
      </w:pPr>
    </w:p>
    <w:p w14:paraId="59C728AE" w14:textId="77777777" w:rsidR="00F83222" w:rsidRPr="00F83222" w:rsidRDefault="00F83222" w:rsidP="00F83222">
      <w:pPr>
        <w:rPr>
          <w:rFonts w:cstheme="majorHAnsi"/>
          <w:szCs w:val="22"/>
        </w:rPr>
      </w:pPr>
      <w:r w:rsidRPr="00F83222">
        <w:rPr>
          <w:rFonts w:cstheme="majorHAnsi"/>
          <w:szCs w:val="22"/>
        </w:rPr>
        <w:t xml:space="preserve">Here is a typical example.  </w:t>
      </w:r>
    </w:p>
    <w:p w14:paraId="487077E6" w14:textId="77777777" w:rsidR="00F83222" w:rsidRPr="00F83222" w:rsidRDefault="00F83222" w:rsidP="00F83222">
      <w:pPr>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F83222" w:rsidRPr="00F83222" w14:paraId="6E993ABB" w14:textId="77777777" w:rsidTr="00ED26A2">
        <w:tc>
          <w:tcPr>
            <w:tcW w:w="9010" w:type="dxa"/>
            <w:shd w:val="clear" w:color="auto" w:fill="D9D9D9" w:themeFill="background1" w:themeFillShade="D9"/>
          </w:tcPr>
          <w:p w14:paraId="1DB4807C" w14:textId="77777777" w:rsidR="00F83222" w:rsidRPr="00F83222" w:rsidRDefault="00F83222" w:rsidP="00ED26A2">
            <w:pPr>
              <w:rPr>
                <w:rFonts w:cstheme="majorHAnsi"/>
                <w:b/>
              </w:rPr>
            </w:pPr>
            <w:r w:rsidRPr="00F83222">
              <w:rPr>
                <w:rFonts w:cstheme="majorHAnsi"/>
                <w:b/>
              </w:rPr>
              <w:lastRenderedPageBreak/>
              <w:t>References</w:t>
            </w:r>
          </w:p>
          <w:p w14:paraId="30B1C4ED" w14:textId="77777777" w:rsidR="00F83222" w:rsidRPr="00F83222" w:rsidRDefault="00F83222" w:rsidP="00ED26A2">
            <w:pPr>
              <w:rPr>
                <w:rFonts w:cstheme="majorHAnsi"/>
              </w:rPr>
            </w:pPr>
          </w:p>
          <w:p w14:paraId="2EDC948F" w14:textId="77777777" w:rsidR="00F83222" w:rsidRPr="00F83222" w:rsidRDefault="00F83222" w:rsidP="00ED26A2">
            <w:pPr>
              <w:rPr>
                <w:rFonts w:cstheme="majorHAnsi"/>
              </w:rPr>
            </w:pPr>
            <w:r w:rsidRPr="00F83222">
              <w:rPr>
                <w:rFonts w:cstheme="majorHAnsi"/>
              </w:rPr>
              <w:t>Smith, A. (2015).  Health in rural regions.  Journal of Health, 3, 1-10.</w:t>
            </w:r>
          </w:p>
          <w:p w14:paraId="5F3C1155" w14:textId="77777777" w:rsidR="00F83222" w:rsidRPr="00F83222" w:rsidRDefault="00F83222" w:rsidP="00ED26A2">
            <w:pPr>
              <w:rPr>
                <w:rFonts w:cstheme="majorHAnsi"/>
              </w:rPr>
            </w:pPr>
          </w:p>
          <w:p w14:paraId="1E71CC7D" w14:textId="77777777" w:rsidR="00F83222" w:rsidRPr="00F83222" w:rsidRDefault="00F83222" w:rsidP="00ED26A2">
            <w:pPr>
              <w:rPr>
                <w:rFonts w:cstheme="majorHAnsi"/>
              </w:rPr>
            </w:pPr>
            <w:r w:rsidRPr="00F83222">
              <w:rPr>
                <w:rFonts w:cstheme="majorHAnsi"/>
                <w:b/>
              </w:rPr>
              <w:t>Media citations</w:t>
            </w:r>
          </w:p>
          <w:p w14:paraId="0EBE8C63" w14:textId="77777777" w:rsidR="00F83222" w:rsidRPr="00F83222" w:rsidRDefault="00F83222" w:rsidP="00ED26A2">
            <w:pPr>
              <w:rPr>
                <w:rFonts w:cstheme="majorHAnsi"/>
              </w:rPr>
            </w:pPr>
          </w:p>
          <w:p w14:paraId="3F1C758D" w14:textId="77777777" w:rsidR="00F83222" w:rsidRPr="00F83222" w:rsidRDefault="00F83222" w:rsidP="00ED26A2">
            <w:pPr>
              <w:rPr>
                <w:rFonts w:cstheme="majorHAnsi"/>
              </w:rPr>
            </w:pPr>
            <w:r w:rsidRPr="00F83222">
              <w:rPr>
                <w:rFonts w:cstheme="majorHAnsi"/>
              </w:rPr>
              <w:t xml:space="preserve">Slide 2.  Image “Head” by Simon Moss from the Noun Project, no date, </w:t>
            </w:r>
            <w:proofErr w:type="spellStart"/>
            <w:r w:rsidRPr="00F83222">
              <w:rPr>
                <w:rFonts w:cstheme="majorHAnsi"/>
              </w:rPr>
              <w:t>Licenced</w:t>
            </w:r>
            <w:proofErr w:type="spellEnd"/>
            <w:r w:rsidRPr="00F83222">
              <w:rPr>
                <w:rFonts w:cstheme="majorHAnsi"/>
              </w:rPr>
              <w:t xml:space="preserve"> under Creative </w:t>
            </w:r>
          </w:p>
          <w:p w14:paraId="41D675EB" w14:textId="77777777" w:rsidR="00F83222" w:rsidRPr="00F83222" w:rsidRDefault="00F83222" w:rsidP="00ED26A2">
            <w:pPr>
              <w:rPr>
                <w:rFonts w:cstheme="majorHAnsi"/>
              </w:rPr>
            </w:pPr>
            <w:r w:rsidRPr="00F83222">
              <w:rPr>
                <w:rFonts w:cstheme="majorHAnsi"/>
              </w:rPr>
              <w:t xml:space="preserve">               Commons, CC BY, accessed 10 Oct 2019, </w:t>
            </w:r>
            <w:hyperlink r:id="rId13" w:history="1">
              <w:r w:rsidRPr="00F83222">
                <w:rPr>
                  <w:rStyle w:val="Hyperlink"/>
                  <w:rFonts w:cstheme="majorHAnsi"/>
                </w:rPr>
                <w:t>https://thenounproject.com/term/head/103521</w:t>
              </w:r>
            </w:hyperlink>
          </w:p>
          <w:p w14:paraId="5B768E16" w14:textId="77777777" w:rsidR="00F83222" w:rsidRPr="00F83222" w:rsidRDefault="00F83222" w:rsidP="00ED26A2">
            <w:pPr>
              <w:rPr>
                <w:rFonts w:cstheme="majorHAnsi"/>
              </w:rPr>
            </w:pPr>
          </w:p>
          <w:p w14:paraId="6E35DA66" w14:textId="77777777" w:rsidR="00F83222" w:rsidRPr="00F83222" w:rsidRDefault="00F83222" w:rsidP="00ED26A2">
            <w:pPr>
              <w:rPr>
                <w:rFonts w:cstheme="majorHAnsi"/>
              </w:rPr>
            </w:pPr>
            <w:r w:rsidRPr="00F83222">
              <w:rPr>
                <w:rFonts w:cstheme="majorHAnsi"/>
              </w:rPr>
              <w:t xml:space="preserve">Slide 4.  Image “Brain” by Service Medical Art, </w:t>
            </w:r>
            <w:proofErr w:type="spellStart"/>
            <w:r w:rsidRPr="00F83222">
              <w:rPr>
                <w:rFonts w:cstheme="majorHAnsi"/>
              </w:rPr>
              <w:t>Licenced</w:t>
            </w:r>
            <w:proofErr w:type="spellEnd"/>
            <w:r w:rsidRPr="00F83222">
              <w:rPr>
                <w:rFonts w:cstheme="majorHAnsi"/>
              </w:rPr>
              <w:t xml:space="preserve"> under Creative Commons, CC BY, </w:t>
            </w:r>
          </w:p>
          <w:p w14:paraId="2308774A" w14:textId="77777777" w:rsidR="00F83222" w:rsidRPr="00F83222" w:rsidRDefault="00F83222" w:rsidP="00ED26A2">
            <w:pPr>
              <w:rPr>
                <w:rFonts w:cstheme="majorHAnsi"/>
              </w:rPr>
            </w:pPr>
            <w:r w:rsidRPr="00F83222">
              <w:rPr>
                <w:rFonts w:cstheme="majorHAnsi"/>
              </w:rPr>
              <w:t xml:space="preserve">               accessed 10 Oct 2019, https://smart.servier.com/smart_image/brain4</w:t>
            </w:r>
          </w:p>
          <w:p w14:paraId="16D50BA8" w14:textId="77777777" w:rsidR="00F83222" w:rsidRPr="00F83222" w:rsidRDefault="00F83222" w:rsidP="00ED26A2">
            <w:pPr>
              <w:rPr>
                <w:rFonts w:cstheme="majorHAnsi"/>
              </w:rPr>
            </w:pPr>
          </w:p>
          <w:p w14:paraId="062CE13C" w14:textId="77777777" w:rsidR="00F83222" w:rsidRPr="00F83222" w:rsidRDefault="00F83222" w:rsidP="00ED26A2">
            <w:pPr>
              <w:rPr>
                <w:rFonts w:cstheme="majorHAnsi"/>
              </w:rPr>
            </w:pPr>
            <w:r w:rsidRPr="00F83222">
              <w:rPr>
                <w:rFonts w:cstheme="majorHAnsi"/>
              </w:rPr>
              <w:t xml:space="preserve">               Photo by David </w:t>
            </w:r>
            <w:proofErr w:type="spellStart"/>
            <w:r w:rsidRPr="00F83222">
              <w:rPr>
                <w:rFonts w:cstheme="majorHAnsi"/>
              </w:rPr>
              <w:t>Davids</w:t>
            </w:r>
            <w:proofErr w:type="spellEnd"/>
            <w:r w:rsidRPr="00F83222">
              <w:rPr>
                <w:rFonts w:cstheme="majorHAnsi"/>
              </w:rPr>
              <w:t xml:space="preserve"> on </w:t>
            </w:r>
            <w:proofErr w:type="spellStart"/>
            <w:r w:rsidRPr="00F83222">
              <w:rPr>
                <w:rFonts w:cstheme="majorHAnsi"/>
              </w:rPr>
              <w:t>Unsplash</w:t>
            </w:r>
            <w:proofErr w:type="spellEnd"/>
            <w:r w:rsidRPr="00F83222">
              <w:rPr>
                <w:rFonts w:cstheme="majorHAnsi"/>
              </w:rPr>
              <w:t xml:space="preserve">, accessed on 10 Oct 2019, </w:t>
            </w:r>
          </w:p>
          <w:p w14:paraId="02C96CEE" w14:textId="77777777" w:rsidR="00F83222" w:rsidRPr="00F83222" w:rsidRDefault="00F83222" w:rsidP="00ED26A2">
            <w:pPr>
              <w:rPr>
                <w:rFonts w:cstheme="majorHAnsi"/>
              </w:rPr>
            </w:pPr>
            <w:r w:rsidRPr="00F83222">
              <w:rPr>
                <w:rFonts w:cstheme="majorHAnsi"/>
              </w:rPr>
              <w:t xml:space="preserve">               http:/unsplash.com/photos/532hd6234f </w:t>
            </w:r>
          </w:p>
          <w:p w14:paraId="0464876F" w14:textId="77777777" w:rsidR="00F83222" w:rsidRPr="00F83222" w:rsidRDefault="00F83222" w:rsidP="00ED26A2">
            <w:pPr>
              <w:rPr>
                <w:rFonts w:cstheme="majorHAnsi"/>
              </w:rPr>
            </w:pPr>
          </w:p>
          <w:p w14:paraId="1FAC5DCF" w14:textId="77777777" w:rsidR="00F83222" w:rsidRPr="00F83222" w:rsidRDefault="00F83222" w:rsidP="00ED26A2">
            <w:pPr>
              <w:rPr>
                <w:rFonts w:cstheme="majorHAnsi"/>
              </w:rPr>
            </w:pPr>
            <w:r w:rsidRPr="00F83222">
              <w:rPr>
                <w:rFonts w:cstheme="majorHAnsi"/>
              </w:rPr>
              <w:t xml:space="preserve">Music.  Artist: SONGWRITER Title: Wistful, no date, </w:t>
            </w:r>
            <w:proofErr w:type="spellStart"/>
            <w:r w:rsidRPr="00F83222">
              <w:rPr>
                <w:rFonts w:cstheme="majorHAnsi"/>
              </w:rPr>
              <w:t>Licenced</w:t>
            </w:r>
            <w:proofErr w:type="spellEnd"/>
            <w:r w:rsidRPr="00F83222">
              <w:rPr>
                <w:rFonts w:cstheme="majorHAnsi"/>
              </w:rPr>
              <w:t xml:space="preserve"> under Use and Mention license, </w:t>
            </w:r>
          </w:p>
          <w:p w14:paraId="32978650" w14:textId="77777777" w:rsidR="00F83222" w:rsidRPr="00F83222" w:rsidRDefault="00F83222" w:rsidP="00ED26A2">
            <w:pPr>
              <w:rPr>
                <w:rFonts w:cstheme="majorHAnsi"/>
              </w:rPr>
            </w:pPr>
            <w:r w:rsidRPr="00F83222">
              <w:rPr>
                <w:rFonts w:cstheme="majorHAnsi"/>
              </w:rPr>
              <w:t xml:space="preserve">              accessed 20 Oct 2019, </w:t>
            </w:r>
            <w:hyperlink r:id="rId14" w:history="1">
              <w:r w:rsidRPr="00F83222">
                <w:rPr>
                  <w:rStyle w:val="Hyperlink"/>
                  <w:rFonts w:cstheme="majorHAnsi"/>
                </w:rPr>
                <w:t>https://www.hooksounds.com/royalty-free-</w:t>
              </w:r>
            </w:hyperlink>
          </w:p>
          <w:p w14:paraId="7A087786" w14:textId="77777777" w:rsidR="00F83222" w:rsidRPr="00F83222" w:rsidRDefault="00F83222" w:rsidP="00ED26A2">
            <w:pPr>
              <w:rPr>
                <w:rFonts w:cstheme="majorHAnsi"/>
              </w:rPr>
            </w:pPr>
            <w:r w:rsidRPr="00F83222">
              <w:rPr>
                <w:rFonts w:cstheme="majorHAnsi"/>
              </w:rPr>
              <w:t xml:space="preserve">              music/wistful/1943403</w:t>
            </w:r>
          </w:p>
          <w:p w14:paraId="31DE4AAD" w14:textId="77777777" w:rsidR="00F83222" w:rsidRPr="00F83222" w:rsidRDefault="00F83222" w:rsidP="00ED26A2">
            <w:pPr>
              <w:rPr>
                <w:rFonts w:cstheme="majorHAnsi"/>
              </w:rPr>
            </w:pPr>
          </w:p>
          <w:p w14:paraId="37E39BCD" w14:textId="77777777" w:rsidR="00F83222" w:rsidRPr="00F83222" w:rsidRDefault="00F83222" w:rsidP="00ED26A2">
            <w:pPr>
              <w:rPr>
                <w:rFonts w:cstheme="majorHAnsi"/>
              </w:rPr>
            </w:pPr>
            <w:r w:rsidRPr="00F83222">
              <w:rPr>
                <w:rFonts w:cstheme="majorHAnsi"/>
              </w:rPr>
              <w:t>Animations and all other graphics created with wideo.com, licensed under paid subscription</w:t>
            </w:r>
          </w:p>
          <w:p w14:paraId="31DCCFDB" w14:textId="77777777" w:rsidR="00F83222" w:rsidRPr="00F83222" w:rsidRDefault="00F83222" w:rsidP="00ED26A2">
            <w:pPr>
              <w:rPr>
                <w:rFonts w:cstheme="majorHAnsi"/>
              </w:rPr>
            </w:pPr>
          </w:p>
          <w:p w14:paraId="7F1EC9DD" w14:textId="77777777" w:rsidR="00F83222" w:rsidRPr="00F83222" w:rsidRDefault="00F83222" w:rsidP="00ED26A2">
            <w:pPr>
              <w:rPr>
                <w:rFonts w:cstheme="majorHAnsi"/>
              </w:rPr>
            </w:pPr>
            <w:r w:rsidRPr="00F83222">
              <w:rPr>
                <w:rFonts w:cstheme="majorHAnsi"/>
                <w:b/>
              </w:rPr>
              <w:t>Acknowledgements</w:t>
            </w:r>
          </w:p>
          <w:p w14:paraId="5B332429" w14:textId="77777777" w:rsidR="00F83222" w:rsidRPr="00F83222" w:rsidRDefault="00F83222" w:rsidP="00ED26A2">
            <w:pPr>
              <w:rPr>
                <w:rFonts w:cstheme="majorHAnsi"/>
              </w:rPr>
            </w:pPr>
          </w:p>
          <w:p w14:paraId="53FF22EB" w14:textId="77777777" w:rsidR="00F83222" w:rsidRPr="00F83222" w:rsidRDefault="00F83222" w:rsidP="00ED26A2">
            <w:pPr>
              <w:rPr>
                <w:rFonts w:cstheme="majorHAnsi"/>
              </w:rPr>
            </w:pPr>
            <w:r w:rsidRPr="00F83222">
              <w:rPr>
                <w:rFonts w:cstheme="majorHAnsi"/>
              </w:rPr>
              <w:t>I would like to thank</w:t>
            </w:r>
          </w:p>
          <w:p w14:paraId="7DEB6C08" w14:textId="77777777" w:rsidR="00F83222" w:rsidRPr="00F83222" w:rsidRDefault="00F83222" w:rsidP="00ED26A2">
            <w:pPr>
              <w:rPr>
                <w:rFonts w:cstheme="majorHAnsi"/>
              </w:rPr>
            </w:pPr>
          </w:p>
          <w:p w14:paraId="4B9C66DE" w14:textId="77777777" w:rsidR="00F83222" w:rsidRPr="00F83222" w:rsidRDefault="00F83222" w:rsidP="00F83222">
            <w:pPr>
              <w:pStyle w:val="ListParagraph"/>
              <w:numPr>
                <w:ilvl w:val="0"/>
                <w:numId w:val="13"/>
              </w:numPr>
              <w:spacing w:before="0" w:after="0" w:line="276" w:lineRule="auto"/>
              <w:rPr>
                <w:rFonts w:cstheme="majorHAnsi"/>
              </w:rPr>
            </w:pPr>
            <w:r w:rsidRPr="00F83222">
              <w:rPr>
                <w:rFonts w:cstheme="majorHAnsi"/>
              </w:rPr>
              <w:t>my supervisors, Dr Adam Adams and Dr Betty White</w:t>
            </w:r>
          </w:p>
          <w:p w14:paraId="4A232525" w14:textId="77777777" w:rsidR="00F83222" w:rsidRPr="00F83222" w:rsidRDefault="00F83222" w:rsidP="00F83222">
            <w:pPr>
              <w:pStyle w:val="ListParagraph"/>
              <w:numPr>
                <w:ilvl w:val="0"/>
                <w:numId w:val="13"/>
              </w:numPr>
              <w:spacing w:before="0" w:after="0" w:line="276" w:lineRule="auto"/>
              <w:rPr>
                <w:rFonts w:cstheme="majorHAnsi"/>
              </w:rPr>
            </w:pPr>
            <w:r w:rsidRPr="00F83222">
              <w:rPr>
                <w:rFonts w:cstheme="majorHAnsi"/>
              </w:rPr>
              <w:t>Carl Franks for use and supply of the video footage</w:t>
            </w:r>
          </w:p>
          <w:p w14:paraId="4154D5C2" w14:textId="77777777" w:rsidR="00F83222" w:rsidRPr="00F83222" w:rsidRDefault="00F83222" w:rsidP="00F83222">
            <w:pPr>
              <w:pStyle w:val="ListParagraph"/>
              <w:numPr>
                <w:ilvl w:val="0"/>
                <w:numId w:val="13"/>
              </w:numPr>
              <w:spacing w:before="0" w:after="0" w:line="276" w:lineRule="auto"/>
              <w:rPr>
                <w:rFonts w:cstheme="majorHAnsi"/>
              </w:rPr>
            </w:pPr>
            <w:r w:rsidRPr="00F83222">
              <w:rPr>
                <w:rFonts w:cstheme="majorHAnsi"/>
              </w:rPr>
              <w:t>members of the health lab for their feedback and advice</w:t>
            </w:r>
          </w:p>
        </w:tc>
      </w:tr>
    </w:tbl>
    <w:p w14:paraId="076F0E2D" w14:textId="392B6E9A" w:rsidR="00F83222" w:rsidRDefault="00F83222" w:rsidP="00F83222">
      <w:pPr>
        <w:rPr>
          <w:rFonts w:cstheme="majorHAnsi"/>
          <w:szCs w:val="22"/>
        </w:rPr>
      </w:pPr>
    </w:p>
    <w:p w14:paraId="523ED28D" w14:textId="77777777" w:rsidR="00D55C6C" w:rsidRPr="00F83222" w:rsidRDefault="00D55C6C" w:rsidP="00F83222">
      <w:pPr>
        <w:rPr>
          <w:rFonts w:cstheme="majorHAnsi"/>
          <w:szCs w:val="22"/>
        </w:rPr>
      </w:pPr>
    </w:p>
    <w:p w14:paraId="4A7F79BD" w14:textId="77777777" w:rsidR="00F83222" w:rsidRPr="00F83222" w:rsidRDefault="00F83222" w:rsidP="00F83222">
      <w:pPr>
        <w:rPr>
          <w:rFonts w:cstheme="majorHAnsi"/>
          <w:szCs w:val="22"/>
        </w:rPr>
      </w:pPr>
      <w:r w:rsidRPr="00F83222">
        <w:rPr>
          <w:rFonts w:cstheme="majorHAnsi"/>
          <w:szCs w:val="22"/>
        </w:rPr>
        <w:tab/>
        <w:t>The precise format of these references and citations is flexible. But, as the previous examples demonstrated, whenever you specify the source of a diagram, image, photo, or video that you did not construct yourself, you should</w:t>
      </w:r>
    </w:p>
    <w:p w14:paraId="176E13A4" w14:textId="77777777" w:rsidR="00F83222" w:rsidRPr="00F83222" w:rsidRDefault="00F83222" w:rsidP="00F83222">
      <w:pPr>
        <w:rPr>
          <w:rFonts w:cstheme="majorHAnsi"/>
          <w:szCs w:val="22"/>
        </w:rPr>
      </w:pPr>
    </w:p>
    <w:p w14:paraId="74F43518" w14:textId="77777777" w:rsidR="00F83222" w:rsidRPr="00F83222" w:rsidRDefault="00F83222" w:rsidP="00F83222">
      <w:pPr>
        <w:pStyle w:val="ListParagraph"/>
        <w:numPr>
          <w:ilvl w:val="0"/>
          <w:numId w:val="14"/>
        </w:numPr>
        <w:spacing w:before="0" w:after="0" w:line="276" w:lineRule="auto"/>
        <w:rPr>
          <w:rFonts w:cstheme="majorHAnsi"/>
          <w:szCs w:val="22"/>
        </w:rPr>
      </w:pPr>
      <w:r w:rsidRPr="00F83222">
        <w:rPr>
          <w:rFonts w:cstheme="majorHAnsi"/>
          <w:szCs w:val="22"/>
        </w:rPr>
        <w:t>indicate whether the citation refers to an image, photograph, video, or another format</w:t>
      </w:r>
    </w:p>
    <w:p w14:paraId="57A5D49A" w14:textId="77777777" w:rsidR="00F83222" w:rsidRPr="00F83222" w:rsidRDefault="00F83222" w:rsidP="00F83222">
      <w:pPr>
        <w:pStyle w:val="ListParagraph"/>
        <w:numPr>
          <w:ilvl w:val="0"/>
          <w:numId w:val="14"/>
        </w:numPr>
        <w:spacing w:before="0" w:after="0" w:line="276" w:lineRule="auto"/>
        <w:rPr>
          <w:rFonts w:cstheme="majorHAnsi"/>
          <w:szCs w:val="22"/>
        </w:rPr>
      </w:pPr>
      <w:r w:rsidRPr="00F83222">
        <w:rPr>
          <w:rFonts w:cstheme="majorHAnsi"/>
          <w:szCs w:val="22"/>
        </w:rPr>
        <w:t>specify the creator if this information is available</w:t>
      </w:r>
    </w:p>
    <w:p w14:paraId="0FD9ED97" w14:textId="77777777" w:rsidR="00F83222" w:rsidRPr="00F83222" w:rsidRDefault="00F83222" w:rsidP="00F83222">
      <w:pPr>
        <w:pStyle w:val="ListParagraph"/>
        <w:numPr>
          <w:ilvl w:val="0"/>
          <w:numId w:val="14"/>
        </w:numPr>
        <w:spacing w:before="0" w:after="0" w:line="276" w:lineRule="auto"/>
        <w:rPr>
          <w:rFonts w:cstheme="majorHAnsi"/>
          <w:szCs w:val="22"/>
        </w:rPr>
      </w:pPr>
      <w:r w:rsidRPr="00F83222">
        <w:rPr>
          <w:rFonts w:cstheme="majorHAnsi"/>
          <w:szCs w:val="22"/>
        </w:rPr>
        <w:t>clarify the publisher or provider if this information is available</w:t>
      </w:r>
    </w:p>
    <w:p w14:paraId="367C84EF" w14:textId="77777777" w:rsidR="00F83222" w:rsidRPr="00F83222" w:rsidRDefault="00F83222" w:rsidP="00F83222">
      <w:pPr>
        <w:pStyle w:val="ListParagraph"/>
        <w:numPr>
          <w:ilvl w:val="0"/>
          <w:numId w:val="14"/>
        </w:numPr>
        <w:spacing w:before="0" w:after="0" w:line="276" w:lineRule="auto"/>
        <w:rPr>
          <w:rFonts w:cstheme="majorHAnsi"/>
          <w:szCs w:val="22"/>
        </w:rPr>
      </w:pPr>
      <w:r w:rsidRPr="00F83222">
        <w:rPr>
          <w:rFonts w:cstheme="majorHAnsi"/>
          <w:szCs w:val="22"/>
        </w:rPr>
        <w:t xml:space="preserve">specify the </w:t>
      </w:r>
      <w:proofErr w:type="spellStart"/>
      <w:r w:rsidRPr="00F83222">
        <w:rPr>
          <w:rFonts w:cstheme="majorHAnsi"/>
          <w:szCs w:val="22"/>
        </w:rPr>
        <w:t>Licence</w:t>
      </w:r>
      <w:proofErr w:type="spellEnd"/>
      <w:r w:rsidRPr="00F83222">
        <w:rPr>
          <w:rFonts w:cstheme="majorHAnsi"/>
          <w:szCs w:val="22"/>
        </w:rPr>
        <w:t xml:space="preserve">, such as </w:t>
      </w:r>
      <w:r w:rsidRPr="00F83222">
        <w:rPr>
          <w:rFonts w:cstheme="majorHAnsi"/>
        </w:rPr>
        <w:t xml:space="preserve">Creative Commons, CC BY.  </w:t>
      </w:r>
    </w:p>
    <w:p w14:paraId="62049ED0" w14:textId="77777777" w:rsidR="00F83222" w:rsidRPr="00F83222" w:rsidRDefault="00F83222" w:rsidP="00F83222">
      <w:pPr>
        <w:pStyle w:val="ListParagraph"/>
        <w:numPr>
          <w:ilvl w:val="0"/>
          <w:numId w:val="14"/>
        </w:numPr>
        <w:spacing w:before="0" w:after="0" w:line="276" w:lineRule="auto"/>
        <w:rPr>
          <w:rFonts w:cstheme="majorHAnsi"/>
          <w:szCs w:val="22"/>
        </w:rPr>
      </w:pPr>
      <w:r w:rsidRPr="00F83222">
        <w:rPr>
          <w:rFonts w:cstheme="majorHAnsi"/>
          <w:szCs w:val="22"/>
        </w:rPr>
        <w:t>indicate the date in which you accessed or downloaded this image, photo, or video</w:t>
      </w:r>
    </w:p>
    <w:p w14:paraId="664D712B" w14:textId="77777777" w:rsidR="00F83222" w:rsidRPr="00F83222" w:rsidRDefault="00F83222" w:rsidP="00F83222">
      <w:pPr>
        <w:pStyle w:val="ListParagraph"/>
        <w:numPr>
          <w:ilvl w:val="0"/>
          <w:numId w:val="14"/>
        </w:numPr>
        <w:spacing w:before="0" w:after="0" w:line="276" w:lineRule="auto"/>
        <w:rPr>
          <w:rFonts w:cstheme="majorHAnsi"/>
          <w:szCs w:val="22"/>
        </w:rPr>
      </w:pPr>
      <w:r w:rsidRPr="00F83222">
        <w:rPr>
          <w:rFonts w:cstheme="majorHAnsi"/>
          <w:szCs w:val="22"/>
        </w:rPr>
        <w:t>specify the website from which you accessed or downloaded this image, photo, or video</w:t>
      </w:r>
    </w:p>
    <w:p w14:paraId="2CE4CDAE" w14:textId="77777777" w:rsidR="00F83222" w:rsidRPr="00F83222" w:rsidRDefault="00F83222" w:rsidP="00F83222">
      <w:pPr>
        <w:rPr>
          <w:lang w:val="en-AU"/>
        </w:rPr>
      </w:pPr>
    </w:p>
    <w:sectPr w:rsidR="00F83222" w:rsidRPr="00F83222" w:rsidSect="005564DE">
      <w:headerReference w:type="even" r:id="rId15"/>
      <w:headerReference w:type="default" r:id="rId16"/>
      <w:footerReference w:type="default" r:id="rId17"/>
      <w:headerReference w:type="first" r:id="rId18"/>
      <w:footerReference w:type="first" r:id="rId19"/>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6D82B" w14:textId="77777777" w:rsidR="00754B2D" w:rsidRDefault="00754B2D" w:rsidP="00452E05">
      <w:r>
        <w:separator/>
      </w:r>
    </w:p>
  </w:endnote>
  <w:endnote w:type="continuationSeparator" w:id="0">
    <w:p w14:paraId="23026E79" w14:textId="77777777" w:rsidR="00754B2D" w:rsidRDefault="00754B2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D138C" w14:textId="77777777" w:rsidR="00754B2D" w:rsidRDefault="00754B2D" w:rsidP="00452E05">
      <w:r>
        <w:separator/>
      </w:r>
    </w:p>
  </w:footnote>
  <w:footnote w:type="continuationSeparator" w:id="0">
    <w:p w14:paraId="285A96FD" w14:textId="77777777" w:rsidR="00754B2D" w:rsidRDefault="00754B2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754B2D">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1"/>
  </w:num>
  <w:num w:numId="3">
    <w:abstractNumId w:val="2"/>
  </w:num>
  <w:num w:numId="4">
    <w:abstractNumId w:val="9"/>
  </w:num>
  <w:num w:numId="5">
    <w:abstractNumId w:val="10"/>
  </w:num>
  <w:num w:numId="6">
    <w:abstractNumId w:val="6"/>
  </w:num>
  <w:num w:numId="7">
    <w:abstractNumId w:val="1"/>
  </w:num>
  <w:num w:numId="8">
    <w:abstractNumId w:val="13"/>
  </w:num>
  <w:num w:numId="9">
    <w:abstractNumId w:val="8"/>
  </w:num>
  <w:num w:numId="10">
    <w:abstractNumId w:val="12"/>
  </w:num>
  <w:num w:numId="11">
    <w:abstractNumId w:val="7"/>
  </w:num>
  <w:num w:numId="12">
    <w:abstractNumId w:val="5"/>
  </w:num>
  <w:num w:numId="13">
    <w:abstractNumId w:val="3"/>
  </w:num>
  <w:num w:numId="14">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D6105"/>
    <w:rsid w:val="00127477"/>
    <w:rsid w:val="001565D4"/>
    <w:rsid w:val="001A66E3"/>
    <w:rsid w:val="001B5BCC"/>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54B2D"/>
    <w:rsid w:val="007D0B7D"/>
    <w:rsid w:val="007E32A1"/>
    <w:rsid w:val="007E4752"/>
    <w:rsid w:val="00802D3E"/>
    <w:rsid w:val="0081211C"/>
    <w:rsid w:val="008326DE"/>
    <w:rsid w:val="00870603"/>
    <w:rsid w:val="008A66B6"/>
    <w:rsid w:val="008B2E83"/>
    <w:rsid w:val="008C382A"/>
    <w:rsid w:val="00924A6A"/>
    <w:rsid w:val="009D673D"/>
    <w:rsid w:val="009F0315"/>
    <w:rsid w:val="009F4AD0"/>
    <w:rsid w:val="00A3382D"/>
    <w:rsid w:val="00A72D40"/>
    <w:rsid w:val="00AE153D"/>
    <w:rsid w:val="00B12FB3"/>
    <w:rsid w:val="00B658DB"/>
    <w:rsid w:val="00B9245E"/>
    <w:rsid w:val="00BE0325"/>
    <w:rsid w:val="00C15EC5"/>
    <w:rsid w:val="00C62BC1"/>
    <w:rsid w:val="00D04AF9"/>
    <w:rsid w:val="00D55C6C"/>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1"/>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inyurl.com/yxwmzuq5" TargetMode="External"/><Relationship Id="rId13" Type="http://schemas.openxmlformats.org/officeDocument/2006/relationships/hyperlink" Target="https://thenounproject.com/term/head/103521"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lidemode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1prdweb1.cdu.edu.au/files/2020-07/Effects%20in%20Powerpoint.ppt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hooksounds.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tinyurl.com/yykfpunj" TargetMode="External"/><Relationship Id="rId14" Type="http://schemas.openxmlformats.org/officeDocument/2006/relationships/hyperlink" Target="https://www.hooksounds.com/royalty-fre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B8806C-C4A5-4847-AB0C-03EDAC5FD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41</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1T01:15:00Z</dcterms:created>
  <dcterms:modified xsi:type="dcterms:W3CDTF">2021-02-01T01:15:00Z</dcterms:modified>
</cp:coreProperties>
</file>